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5" w:type="dxa"/>
        <w:tblInd w:w="-5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410"/>
        <w:gridCol w:w="389"/>
        <w:gridCol w:w="499"/>
        <w:gridCol w:w="522"/>
        <w:gridCol w:w="487"/>
        <w:gridCol w:w="713"/>
        <w:gridCol w:w="218"/>
        <w:gridCol w:w="481"/>
        <w:gridCol w:w="9"/>
        <w:gridCol w:w="143"/>
        <w:gridCol w:w="709"/>
        <w:gridCol w:w="76"/>
        <w:gridCol w:w="62"/>
        <w:gridCol w:w="991"/>
        <w:gridCol w:w="365"/>
        <w:gridCol w:w="1194"/>
        <w:gridCol w:w="224"/>
        <w:gridCol w:w="132"/>
        <w:gridCol w:w="1071"/>
      </w:tblGrid>
      <w:tr w:rsidR="005A11E4" w:rsidRPr="005717BB" w14:paraId="605D34DD" w14:textId="77777777" w:rsidTr="005717BB"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5717BB" w:rsidRDefault="005A11E4" w:rsidP="004A33B9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UČNI NAČRT </w:t>
            </w:r>
            <w:r w:rsidR="00F4075A"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META</w:t>
            </w: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 / </w:t>
            </w:r>
            <w:r w:rsidR="004A33B9"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SYLLABUS</w:t>
            </w:r>
          </w:p>
        </w:tc>
      </w:tr>
      <w:tr w:rsidR="00B94B48" w:rsidRPr="005717BB" w14:paraId="36413FBF" w14:textId="77777777" w:rsidTr="005717BB">
        <w:tc>
          <w:tcPr>
            <w:tcW w:w="1799" w:type="dxa"/>
            <w:gridSpan w:val="2"/>
          </w:tcPr>
          <w:p w14:paraId="72C1DC59" w14:textId="77777777" w:rsidR="00B94B48" w:rsidRPr="005717BB" w:rsidRDefault="00B94B48" w:rsidP="00B94B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me predmeta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0399E15A" w:rsidR="00B94B48" w:rsidRPr="005717BB" w:rsidRDefault="00B94B48" w:rsidP="00B94B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VZPOSTAVITEV IN PRESOJA TRAJNOSTNIH OSKRBOVALNIH VERIG</w:t>
            </w:r>
          </w:p>
        </w:tc>
      </w:tr>
      <w:tr w:rsidR="00B94B48" w:rsidRPr="005717BB" w14:paraId="12BB578E" w14:textId="77777777" w:rsidTr="005717BB">
        <w:tc>
          <w:tcPr>
            <w:tcW w:w="1799" w:type="dxa"/>
            <w:gridSpan w:val="2"/>
          </w:tcPr>
          <w:p w14:paraId="003758B5" w14:textId="77777777" w:rsidR="00B94B48" w:rsidRPr="005717BB" w:rsidRDefault="00B94B48" w:rsidP="00B94B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itle:</w:t>
            </w:r>
          </w:p>
        </w:tc>
        <w:tc>
          <w:tcPr>
            <w:tcW w:w="789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264C0FA6" w:rsidR="00B94B48" w:rsidRPr="005717BB" w:rsidRDefault="00B94B48" w:rsidP="00B94B48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ESTABLISHMENT AND ASSESSMENT OF SUSTAINABLE SUPPORTING CHAIN OF SUSTAINABLE SUPPLY CHAIN AUDIT</w:t>
            </w:r>
          </w:p>
        </w:tc>
      </w:tr>
      <w:tr w:rsidR="005A11E4" w:rsidRPr="005717BB" w14:paraId="0BB44B80" w14:textId="77777777" w:rsidTr="005717BB">
        <w:tc>
          <w:tcPr>
            <w:tcW w:w="3307" w:type="dxa"/>
            <w:gridSpan w:val="5"/>
            <w:vAlign w:val="center"/>
          </w:tcPr>
          <w:p w14:paraId="381AAD97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402" w:type="dxa"/>
            <w:gridSpan w:val="9"/>
            <w:vAlign w:val="center"/>
          </w:tcPr>
          <w:p w14:paraId="72824CE0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BCC111C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1427" w:type="dxa"/>
            <w:gridSpan w:val="3"/>
            <w:vAlign w:val="center"/>
          </w:tcPr>
          <w:p w14:paraId="2EB909A8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</w:tr>
      <w:tr w:rsidR="005A11E4" w:rsidRPr="005717BB" w14:paraId="5EC26D3D" w14:textId="77777777" w:rsidTr="005717BB">
        <w:trPr>
          <w:trHeight w:val="66"/>
        </w:trPr>
        <w:tc>
          <w:tcPr>
            <w:tcW w:w="33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i program in stopnja</w:t>
            </w:r>
          </w:p>
          <w:p w14:paraId="7168B082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programme and cycle</w:t>
            </w:r>
          </w:p>
        </w:tc>
        <w:tc>
          <w:tcPr>
            <w:tcW w:w="340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Študijska smer</w:t>
            </w:r>
          </w:p>
          <w:p w14:paraId="6B48C3FC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tudy option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tnik</w:t>
            </w:r>
          </w:p>
          <w:p w14:paraId="73CD4A4A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Year of study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  <w:p w14:paraId="3556D1FB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ester</w:t>
            </w:r>
          </w:p>
        </w:tc>
      </w:tr>
      <w:tr w:rsidR="00B1469E" w:rsidRPr="005717BB" w14:paraId="23FFFBED" w14:textId="77777777" w:rsidTr="005717BB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37ED6F80" w:rsidR="00B1469E" w:rsidRPr="005717BB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LOGISTIKA SISTEMOV 1. stopnja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B1469E" w:rsidRPr="005717BB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49229E57" w:rsidR="00B1469E" w:rsidRPr="005717BB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B1469E"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136C8766" w:rsidR="00B1469E" w:rsidRPr="005717BB" w:rsidRDefault="00D519F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B1469E"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B1469E" w:rsidRPr="005717BB" w14:paraId="4AE235F2" w14:textId="77777777" w:rsidTr="005717BB">
        <w:trPr>
          <w:trHeight w:val="318"/>
        </w:trPr>
        <w:tc>
          <w:tcPr>
            <w:tcW w:w="33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6AD00B68" w:rsidR="00B1469E" w:rsidRPr="005717BB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SYSTEM LOGISTICS 1</w:t>
            </w:r>
            <w:r w:rsidRPr="005717BB">
              <w:rPr>
                <w:rFonts w:asciiTheme="minorHAnsi" w:hAnsiTheme="minorHAnsi" w:cstheme="minorHAnsi"/>
                <w:bCs/>
                <w:sz w:val="20"/>
                <w:szCs w:val="20"/>
                <w:vertAlign w:val="superscript"/>
              </w:rPr>
              <w:t>st</w:t>
            </w:r>
            <w:r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gree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B1469E" w:rsidRPr="005717BB" w:rsidRDefault="00B1469E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207EE348" w:rsidR="00B1469E" w:rsidRPr="005717BB" w:rsidRDefault="0099747B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="00B1469E"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6ACEB24D" w:rsidR="00B1469E" w:rsidRPr="005717BB" w:rsidRDefault="00D519F5" w:rsidP="00B1469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B1469E" w:rsidRPr="005717B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5A11E4" w:rsidRPr="005717BB" w14:paraId="1E148366" w14:textId="77777777" w:rsidTr="005717BB">
        <w:trPr>
          <w:trHeight w:val="103"/>
        </w:trPr>
        <w:tc>
          <w:tcPr>
            <w:tcW w:w="9695" w:type="dxa"/>
            <w:gridSpan w:val="19"/>
          </w:tcPr>
          <w:p w14:paraId="633C5EFA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717BB" w14:paraId="53363266" w14:textId="77777777" w:rsidTr="005717BB">
        <w:trPr>
          <w:trHeight w:val="270"/>
        </w:trPr>
        <w:tc>
          <w:tcPr>
            <w:tcW w:w="5718" w:type="dxa"/>
            <w:gridSpan w:val="1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urse type (compulsory or elective)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6E8114BB" w:rsidR="005A11E4" w:rsidRPr="005717BB" w:rsidRDefault="00D519F5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IZBIRNI</w:t>
            </w:r>
          </w:p>
        </w:tc>
      </w:tr>
      <w:tr w:rsidR="005A11E4" w:rsidRPr="005717BB" w14:paraId="6024E532" w14:textId="77777777" w:rsidTr="005717BB">
        <w:trPr>
          <w:trHeight w:val="56"/>
        </w:trPr>
        <w:tc>
          <w:tcPr>
            <w:tcW w:w="5718" w:type="dxa"/>
            <w:gridSpan w:val="13"/>
            <w:vMerge/>
            <w:tcBorders>
              <w:left w:val="nil"/>
              <w:bottom w:val="nil"/>
              <w:right w:val="single" w:sz="4" w:space="0" w:color="auto"/>
            </w:tcBorders>
          </w:tcPr>
          <w:p w14:paraId="6138598E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003AD02C" w:rsidR="005A11E4" w:rsidRPr="005717BB" w:rsidRDefault="00D519F5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</w:pPr>
            <w:r w:rsidRPr="005717BB">
              <w:rPr>
                <w:rFonts w:asciiTheme="minorHAnsi" w:eastAsia="Calibri" w:hAnsiTheme="minorHAnsi" w:cstheme="minorHAnsi"/>
                <w:sz w:val="20"/>
                <w:szCs w:val="20"/>
                <w:lang w:val="en-GB" w:eastAsia="sl-SI"/>
              </w:rPr>
              <w:t>ELECTIVE</w:t>
            </w:r>
          </w:p>
        </w:tc>
      </w:tr>
      <w:tr w:rsidR="005A11E4" w:rsidRPr="005717BB" w14:paraId="6B1B7C32" w14:textId="77777777" w:rsidTr="005717BB">
        <w:tc>
          <w:tcPr>
            <w:tcW w:w="5718" w:type="dxa"/>
            <w:gridSpan w:val="13"/>
          </w:tcPr>
          <w:p w14:paraId="02799658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717BB" w14:paraId="5DB8E894" w14:textId="77777777" w:rsidTr="005717BB">
        <w:tc>
          <w:tcPr>
            <w:tcW w:w="5718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Univerzitetna koda predmeta / University course code:</w:t>
            </w: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248A18CA" w:rsidR="005A11E4" w:rsidRPr="005717BB" w:rsidRDefault="00B1469E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UN</w:t>
            </w:r>
          </w:p>
        </w:tc>
      </w:tr>
      <w:tr w:rsidR="005A11E4" w:rsidRPr="005717BB" w14:paraId="5FC48C48" w14:textId="77777777" w:rsidTr="005717BB">
        <w:tc>
          <w:tcPr>
            <w:tcW w:w="9695" w:type="dxa"/>
            <w:gridSpan w:val="19"/>
          </w:tcPr>
          <w:p w14:paraId="19BF6CFB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717BB" w14:paraId="69EB4177" w14:textId="77777777" w:rsidTr="005717BB"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</w:t>
            </w:r>
          </w:p>
          <w:p w14:paraId="3AB6B11D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  <w:p w14:paraId="04DEEED4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eminar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</w:t>
            </w:r>
          </w:p>
          <w:p w14:paraId="10B353FB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utorial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Klinične vaje</w:t>
            </w:r>
          </w:p>
          <w:p w14:paraId="634655B8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linical training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Druge oblike študija</w:t>
            </w:r>
          </w:p>
          <w:p w14:paraId="451CAA1F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Other forms of stud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Samost. delo</w:t>
            </w:r>
          </w:p>
          <w:p w14:paraId="4DF2C0FA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5717BB" w:rsidRDefault="005A11E4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ECTS</w:t>
            </w:r>
          </w:p>
        </w:tc>
      </w:tr>
      <w:tr w:rsidR="00FC3CAF" w:rsidRPr="005717BB" w14:paraId="6C3C0BA4" w14:textId="77777777" w:rsidTr="005717BB">
        <w:trPr>
          <w:trHeight w:val="318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2ACE09" w14:textId="22F77AB0" w:rsidR="00FC3CAF" w:rsidRPr="005717BB" w:rsidRDefault="0024435E" w:rsidP="00C657FE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</w:t>
            </w:r>
            <w:r w:rsidR="00B94B48"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1</w:t>
            </w:r>
            <w:r w:rsidR="00FC3CAF"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P</w:t>
            </w:r>
          </w:p>
          <w:p w14:paraId="013B6061" w14:textId="2F64B0FE" w:rsidR="00FC3CAF" w:rsidRPr="005717BB" w:rsidRDefault="00B94B48" w:rsidP="00C657FE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4</w:t>
            </w:r>
            <w:r w:rsidR="00FC3CAF"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7DC929" w14:textId="694EA348" w:rsidR="00FC3CAF" w:rsidRPr="005717BB" w:rsidRDefault="00B94B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1</w:t>
            </w:r>
            <w:r w:rsidR="00FC3CAF"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e-V</w:t>
            </w:r>
          </w:p>
          <w:p w14:paraId="6C84A960" w14:textId="09034A14" w:rsidR="00FC3CAF" w:rsidRPr="005717BB" w:rsidRDefault="00B94B48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24</w:t>
            </w:r>
            <w:r w:rsidR="00FC3CAF"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 xml:space="preserve"> a-V</w:t>
            </w:r>
          </w:p>
        </w:tc>
        <w:tc>
          <w:tcPr>
            <w:tcW w:w="141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2BA5E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709B" w14:textId="5EF8B094" w:rsidR="00FC3CAF" w:rsidRPr="005717BB" w:rsidRDefault="00FC3CAF" w:rsidP="00035D86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B0B696" w14:textId="505CE47D" w:rsidR="00FC3CAF" w:rsidRPr="005717BB" w:rsidRDefault="000C4299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trike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6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FBE81" w14:textId="6F18CC1C" w:rsidR="00FC3CAF" w:rsidRPr="005717BB" w:rsidRDefault="000C4299" w:rsidP="00035D86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  <w:t>5</w:t>
            </w:r>
          </w:p>
        </w:tc>
      </w:tr>
      <w:tr w:rsidR="00FC3CAF" w:rsidRPr="005717BB" w14:paraId="33611488" w14:textId="77777777" w:rsidTr="005717BB">
        <w:trPr>
          <w:trHeight w:val="318"/>
        </w:trPr>
        <w:tc>
          <w:tcPr>
            <w:tcW w:w="14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775EF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942646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65752" w14:textId="7C944B64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0C7EC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62681F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4160BA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B08E6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FC3CAF" w:rsidRPr="005717BB" w14:paraId="3AFC1636" w14:textId="77777777" w:rsidTr="005717BB">
        <w:trPr>
          <w:trHeight w:val="89"/>
        </w:trPr>
        <w:tc>
          <w:tcPr>
            <w:tcW w:w="1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68FE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BF8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1AD9D" w14:textId="68B237A0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46FC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6216B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CC0B1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10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5209" w14:textId="77777777" w:rsidR="00FC3CAF" w:rsidRPr="005717BB" w:rsidRDefault="00FC3CAF" w:rsidP="00B7173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717BB" w14:paraId="6194853B" w14:textId="77777777" w:rsidTr="005717BB">
        <w:tc>
          <w:tcPr>
            <w:tcW w:w="9695" w:type="dxa"/>
            <w:gridSpan w:val="19"/>
          </w:tcPr>
          <w:p w14:paraId="73ECE184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</w:tr>
      <w:tr w:rsidR="005A11E4" w:rsidRPr="005717BB" w14:paraId="695F6595" w14:textId="77777777" w:rsidTr="005717BB">
        <w:tc>
          <w:tcPr>
            <w:tcW w:w="3307" w:type="dxa"/>
            <w:gridSpan w:val="5"/>
          </w:tcPr>
          <w:p w14:paraId="19C80114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osilec predmeta / Course coordinator:</w:t>
            </w:r>
          </w:p>
        </w:tc>
        <w:tc>
          <w:tcPr>
            <w:tcW w:w="638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6F02E90B" w:rsidR="005A11E4" w:rsidRPr="005717BB" w:rsidRDefault="00100EAA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TJAŽ KNEZ</w:t>
            </w:r>
          </w:p>
        </w:tc>
      </w:tr>
      <w:tr w:rsidR="005A11E4" w:rsidRPr="005717BB" w14:paraId="373ADDF1" w14:textId="77777777" w:rsidTr="005717BB">
        <w:tc>
          <w:tcPr>
            <w:tcW w:w="9695" w:type="dxa"/>
            <w:gridSpan w:val="19"/>
          </w:tcPr>
          <w:p w14:paraId="0BC8F3BA" w14:textId="77777777" w:rsidR="005A11E4" w:rsidRPr="005717BB" w:rsidRDefault="005A11E4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</w:tr>
      <w:tr w:rsidR="005A11E4" w:rsidRPr="005717BB" w14:paraId="2546E5AF" w14:textId="77777777" w:rsidTr="005717BB">
        <w:tc>
          <w:tcPr>
            <w:tcW w:w="2298" w:type="dxa"/>
            <w:gridSpan w:val="3"/>
            <w:vMerge w:val="restart"/>
          </w:tcPr>
          <w:p w14:paraId="6861494E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Jeziki /Languages:</w:t>
            </w:r>
          </w:p>
        </w:tc>
        <w:tc>
          <w:tcPr>
            <w:tcW w:w="2421" w:type="dxa"/>
            <w:gridSpan w:val="5"/>
          </w:tcPr>
          <w:p w14:paraId="77461E9B" w14:textId="77777777" w:rsidR="005A11E4" w:rsidRPr="005717BB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avanja / Lectures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176C28F" w:rsidR="005A11E4" w:rsidRPr="005717BB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5717BB" w14:paraId="0712B376" w14:textId="77777777" w:rsidTr="005717BB">
        <w:trPr>
          <w:trHeight w:val="215"/>
        </w:trPr>
        <w:tc>
          <w:tcPr>
            <w:tcW w:w="2298" w:type="dxa"/>
            <w:gridSpan w:val="3"/>
            <w:vMerge/>
            <w:vAlign w:val="center"/>
          </w:tcPr>
          <w:p w14:paraId="2BE63940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</w:tc>
        <w:tc>
          <w:tcPr>
            <w:tcW w:w="2421" w:type="dxa"/>
            <w:gridSpan w:val="5"/>
          </w:tcPr>
          <w:p w14:paraId="3A2F1B73" w14:textId="77777777" w:rsidR="005A11E4" w:rsidRPr="005717BB" w:rsidRDefault="005A11E4" w:rsidP="00B71733">
            <w:pPr>
              <w:spacing w:after="0"/>
              <w:jc w:val="right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aje / Tutorial:</w:t>
            </w:r>
          </w:p>
        </w:tc>
        <w:tc>
          <w:tcPr>
            <w:tcW w:w="49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471226D7" w:rsidR="005A11E4" w:rsidRPr="005717BB" w:rsidRDefault="00DF79E0" w:rsidP="00B71733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LOVENSKI/SLOVENE</w:t>
            </w:r>
          </w:p>
        </w:tc>
      </w:tr>
      <w:tr w:rsidR="005A11E4" w:rsidRPr="005717BB" w14:paraId="0BB418C6" w14:textId="77777777" w:rsidTr="005717BB"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624E3213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1D3BA6F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98F9CD" w14:textId="77777777" w:rsidR="005A11E4" w:rsidRPr="005717BB" w:rsidRDefault="005A11E4" w:rsidP="00B71733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requisites for enrolling in the course or for performing study obligations:</w:t>
            </w:r>
          </w:p>
        </w:tc>
      </w:tr>
      <w:tr w:rsidR="00775C32" w:rsidRPr="00775C32" w14:paraId="273ADA0E" w14:textId="77777777" w:rsidTr="005717BB">
        <w:trPr>
          <w:trHeight w:val="262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3CCBD1D8" w:rsidR="005717BB" w:rsidRPr="00775C32" w:rsidRDefault="005717BB" w:rsidP="005717BB">
            <w:pPr>
              <w:spacing w:after="0"/>
              <w:jc w:val="both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775C3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Pogoj za pristop k izpitu so opravljene obveznosti e-predavanj in e-vaj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35712C" w:rsidRPr="00775C32" w:rsidRDefault="0035712C" w:rsidP="005717BB">
            <w:pPr>
              <w:spacing w:after="0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43B532DF" w:rsidR="005717BB" w:rsidRPr="00775C32" w:rsidRDefault="005717BB" w:rsidP="005717BB">
            <w:pPr>
              <w:spacing w:after="0"/>
              <w:jc w:val="both"/>
              <w:rPr>
                <w:rFonts w:asciiTheme="minorHAnsi" w:eastAsia="Calibri" w:hAnsiTheme="minorHAnsi" w:cstheme="minorHAns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775C3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sl-SI"/>
              </w:rPr>
              <w:t>Completion of assignments in e-lectures and e-seminars is a prerequisite for taking the exam.</w:t>
            </w:r>
          </w:p>
        </w:tc>
      </w:tr>
      <w:tr w:rsidR="0035712C" w:rsidRPr="005717BB" w14:paraId="32638BBD" w14:textId="77777777" w:rsidTr="005717BB">
        <w:trPr>
          <w:trHeight w:val="137"/>
        </w:trPr>
        <w:tc>
          <w:tcPr>
            <w:tcW w:w="47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8DA8183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Vsebina (kratek pregled učnega načrta):</w:t>
            </w:r>
            <w:r w:rsidRPr="005717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152" w:type="dxa"/>
            <w:gridSpan w:val="2"/>
            <w:tcBorders>
              <w:bottom w:val="single" w:sz="4" w:space="0" w:color="auto"/>
            </w:tcBorders>
          </w:tcPr>
          <w:p w14:paraId="41A73D15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42F3726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ontent (syllabus outline):</w:t>
            </w:r>
          </w:p>
        </w:tc>
      </w:tr>
      <w:tr w:rsidR="004D0F32" w:rsidRPr="005717BB" w14:paraId="4EDFC7EE" w14:textId="77777777" w:rsidTr="005717BB">
        <w:trPr>
          <w:trHeight w:val="2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798D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Vloga države pri promociji zelene logistike.</w:t>
            </w:r>
          </w:p>
          <w:p w14:paraId="133E0CC3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koljska zakonodaja, zelena logistika in okoljski standardi.</w:t>
            </w:r>
          </w:p>
          <w:p w14:paraId="4E7C55F4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ntegracija trajnostnega razvoja v strategije organizacij in oskrbovalnih verig.</w:t>
            </w:r>
          </w:p>
          <w:p w14:paraId="12FA4590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gljični odtis organizacij, procesov in izdelkov.</w:t>
            </w:r>
          </w:p>
          <w:p w14:paraId="264B6993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trategije nižanja ogljičnega odtisa.</w:t>
            </w:r>
          </w:p>
          <w:p w14:paraId="361DF216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Uporaba različnih alternativnih virov energije in zelenih tehnologij v trajnostnih oskrbovalnih verigah.</w:t>
            </w:r>
          </w:p>
          <w:p w14:paraId="35DD0CFC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slovni modeli trajnostnega razvoja oskrbovalnih verig.</w:t>
            </w:r>
          </w:p>
          <w:p w14:paraId="7C47F4F6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Vzpostavitev trajnostne oskrbovalne verige.</w:t>
            </w:r>
          </w:p>
          <w:p w14:paraId="6F8D8444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Okoljski standardi in presoja.</w:t>
            </w:r>
          </w:p>
          <w:p w14:paraId="23180B22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slovna odličnost trajnostnih oskrbovalnih verig.</w:t>
            </w:r>
          </w:p>
          <w:p w14:paraId="6C6FD684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rimeri dobre prakse trajnostnega razvoja oskrbovalnih verig v praksi.</w:t>
            </w:r>
          </w:p>
          <w:p w14:paraId="625112B6" w14:textId="4A2F6F28" w:rsidR="00FC3CAF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Študije praktičnih primerov ogljičnih presoj.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47B472" w14:textId="77777777" w:rsidR="004D0F32" w:rsidRPr="005717BB" w:rsidRDefault="004D0F32" w:rsidP="00100E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841FE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The role of government in the promotion of green logistics.</w:t>
            </w:r>
          </w:p>
          <w:p w14:paraId="0D489AE6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Environmental legislation, green logistics and Environmental Standards.</w:t>
            </w:r>
          </w:p>
          <w:p w14:paraId="356B1311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ntegration of sustainable development strategies in organizations and supply chains.</w:t>
            </w:r>
          </w:p>
          <w:p w14:paraId="67C73EC7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Carbon footprint of organizations, processes and products.</w:t>
            </w:r>
          </w:p>
          <w:p w14:paraId="61C03CB2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Strategies of carbon footprint reducing.</w:t>
            </w:r>
          </w:p>
          <w:p w14:paraId="26E561CA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>Use of a variety of alternative energy sources and green technologies in sustainable supply chain.</w:t>
            </w:r>
          </w:p>
          <w:p w14:paraId="48E55627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usiness models for sustainable development of supply chains.</w:t>
            </w:r>
          </w:p>
          <w:p w14:paraId="2126F2DB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Establishing a sustainable supply chain.</w:t>
            </w:r>
          </w:p>
          <w:p w14:paraId="6E3F897B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Environmental standards and assessment.</w:t>
            </w:r>
          </w:p>
          <w:p w14:paraId="168A304B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usiness excellence of sustainable supply chains.</w:t>
            </w:r>
          </w:p>
          <w:p w14:paraId="4E6B636B" w14:textId="77777777" w:rsidR="00100EAA" w:rsidRPr="005717BB" w:rsidRDefault="00100EAA" w:rsidP="00C27A13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Good Cases of sustainable development of  supply chains from practice.</w:t>
            </w:r>
          </w:p>
          <w:p w14:paraId="68E25B91" w14:textId="08D1E63A" w:rsidR="004D0F32" w:rsidRPr="005717BB" w:rsidRDefault="00100EAA" w:rsidP="00C27A13">
            <w:pPr>
              <w:pStyle w:val="Odstavekseznama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ase studies of carbon audits.</w:t>
            </w:r>
          </w:p>
        </w:tc>
      </w:tr>
      <w:tr w:rsidR="0035712C" w:rsidRPr="005717BB" w14:paraId="50F6CFCC" w14:textId="77777777" w:rsidTr="005717BB">
        <w:tc>
          <w:tcPr>
            <w:tcW w:w="9695" w:type="dxa"/>
            <w:gridSpan w:val="19"/>
            <w:tcBorders>
              <w:bottom w:val="single" w:sz="4" w:space="0" w:color="auto"/>
            </w:tcBorders>
          </w:tcPr>
          <w:p w14:paraId="484D2C47" w14:textId="77777777" w:rsidR="005717BB" w:rsidRDefault="005717BB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C4D6A60" w14:textId="0BF81BBF" w:rsidR="0035712C" w:rsidRPr="005717BB" w:rsidRDefault="0035712C" w:rsidP="0035712C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Temeljni literatura in viri / Reading materials:</w:t>
            </w:r>
          </w:p>
        </w:tc>
      </w:tr>
      <w:tr w:rsidR="00161D43" w:rsidRPr="005717BB" w14:paraId="166E7B56" w14:textId="77777777" w:rsidTr="005717BB">
        <w:trPr>
          <w:trHeight w:val="510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500E1" w14:textId="72FBA8A1" w:rsidR="00B91CB2" w:rsidRDefault="005717BB" w:rsidP="00B91CB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Muneer, T., Kolhe, M. L. &amp;Aisling D. (Eds.). (2017). </w:t>
            </w:r>
            <w:r w:rsidRPr="005717B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Electric vehicles: prospects and challenges</w:t>
            </w: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Elsevier.</w:t>
            </w:r>
          </w:p>
          <w:p w14:paraId="3B811416" w14:textId="1A782AC0" w:rsidR="005717BB" w:rsidRDefault="005717BB" w:rsidP="00B91CB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McKinnon, A., Browne, M. &amp; Whiteing, A. (Eds.). (2012).</w:t>
            </w:r>
            <w:r w:rsidRPr="005717B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 xml:space="preserve"> Green logistics: improving the environmental sustainability of logistics</w:t>
            </w: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 (2nd ed.).  Kogan Page.</w:t>
            </w:r>
          </w:p>
          <w:p w14:paraId="0F0CCD83" w14:textId="0F1A4273" w:rsidR="005717BB" w:rsidRDefault="005717BB" w:rsidP="00B91CB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Makower, J. (2009). </w:t>
            </w:r>
            <w:r w:rsidRPr="005717B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Strategies for green economy: opportunities and challenges in the new world of business</w:t>
            </w: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. McGraw Hill.</w:t>
            </w:r>
          </w:p>
          <w:p w14:paraId="7D73DE63" w14:textId="772A9F67" w:rsidR="005717BB" w:rsidRDefault="005717BB" w:rsidP="00B91CB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MacKinnon, D., Shaw, J., &amp; Docherty, I. (2008). </w:t>
            </w:r>
            <w:r w:rsidRPr="005717B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Diverging mobilities?: devolution, transport and policy innovation</w:t>
            </w: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 (1st ed.). Elsevier.</w:t>
            </w:r>
          </w:p>
          <w:p w14:paraId="39322A14" w14:textId="45229741" w:rsidR="005717BB" w:rsidRDefault="005717BB" w:rsidP="00B91CB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Esty, D. C., &amp; Winston, A. S. (2009). </w:t>
            </w:r>
            <w:r w:rsidRPr="005717BB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sl-SI"/>
              </w:rPr>
              <w:t>Green to gold: how smart companies use environmental strategy to innovate, create value and build competitive advantage</w:t>
            </w: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 (Revised and updated). J. Wiley &amp; sons.</w:t>
            </w:r>
          </w:p>
          <w:p w14:paraId="5B116A22" w14:textId="13A75E22" w:rsidR="005717BB" w:rsidRDefault="005717BB" w:rsidP="00B91CB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Cetinkaya, B., Cuthbertson, R., Ewer, G., Klass-Wissing, T., Piotrowicz, W. &amp; Tyssen, C. (2011). </w:t>
            </w:r>
            <w:r w:rsidRPr="005717B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stainable supply chain management: practical ideas for moving towards best practice</w:t>
            </w: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. Springer.</w:t>
            </w:r>
          </w:p>
          <w:p w14:paraId="184E7F18" w14:textId="73CA56E9" w:rsidR="00D519F5" w:rsidRPr="005717BB" w:rsidRDefault="005717BB" w:rsidP="005717BB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Wang, H.-F., &amp; Gupta, S. M. (2011). </w:t>
            </w:r>
            <w:r w:rsidRPr="005717B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reen supply chain: product life cycle approach</w:t>
            </w: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. McGraw Hill.</w:t>
            </w:r>
          </w:p>
        </w:tc>
      </w:tr>
      <w:tr w:rsidR="0035712C" w:rsidRPr="005717BB" w14:paraId="17101D27" w14:textId="77777777" w:rsidTr="005717BB">
        <w:trPr>
          <w:trHeight w:val="73"/>
        </w:trPr>
        <w:tc>
          <w:tcPr>
            <w:tcW w:w="471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sl-SI"/>
              </w:rPr>
            </w:pPr>
          </w:p>
          <w:p w14:paraId="337EC76C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Cilji in kompetence:</w:t>
            </w:r>
          </w:p>
        </w:tc>
        <w:tc>
          <w:tcPr>
            <w:tcW w:w="152" w:type="dxa"/>
            <w:gridSpan w:val="2"/>
            <w:tcBorders>
              <w:top w:val="single" w:sz="4" w:space="0" w:color="auto"/>
            </w:tcBorders>
          </w:tcPr>
          <w:p w14:paraId="21B5386D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1F3F523" w14:textId="77777777" w:rsidR="0035712C" w:rsidRPr="005717BB" w:rsidRDefault="0035712C" w:rsidP="0035712C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val="en-GB" w:eastAsia="sl-SI"/>
              </w:rPr>
              <w:t>Objectives and competences</w:t>
            </w: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:</w:t>
            </w:r>
          </w:p>
        </w:tc>
      </w:tr>
      <w:tr w:rsidR="00D519F5" w:rsidRPr="005717BB" w14:paraId="572FDB32" w14:textId="77777777" w:rsidTr="005717BB">
        <w:trPr>
          <w:trHeight w:val="850"/>
        </w:trPr>
        <w:tc>
          <w:tcPr>
            <w:tcW w:w="47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43665" w14:textId="77777777" w:rsidR="00100EAA" w:rsidRPr="005717BB" w:rsidRDefault="00100EAA" w:rsidP="00100EAA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Cilj tega predmeta je:</w:t>
            </w:r>
          </w:p>
          <w:p w14:paraId="7C27A1B8" w14:textId="77777777" w:rsidR="00100EAA" w:rsidRPr="005717BB" w:rsidRDefault="00100EAA" w:rsidP="00C27A1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utrditi in nadgraditi teoretično znanje na področju vzpostavitve in presoje trajnostnih oskrbovalnih verig,</w:t>
            </w:r>
          </w:p>
          <w:p w14:paraId="177418AA" w14:textId="77777777" w:rsidR="00100EAA" w:rsidRPr="005717BB" w:rsidRDefault="00100EAA" w:rsidP="00C27A1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spoznati okoljsko zakonodajo,</w:t>
            </w:r>
          </w:p>
          <w:p w14:paraId="5BE2FF4F" w14:textId="77777777" w:rsidR="00100EAA" w:rsidRPr="005717BB" w:rsidRDefault="00100EAA" w:rsidP="00C27A1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spoznati pomen poznavanja merjenja ogljičnega odtisa znotraj organizacij in oskrbovalnih verigah ter metode merjenja,</w:t>
            </w:r>
          </w:p>
          <w:p w14:paraId="2E695377" w14:textId="77777777" w:rsidR="00100EAA" w:rsidRPr="005717BB" w:rsidRDefault="00100EAA" w:rsidP="00C27A1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spoznati prednosti vzpostavitve trajnostnega managementa na osnovi standarda ISO14000,</w:t>
            </w:r>
          </w:p>
          <w:p w14:paraId="19B3C6F0" w14:textId="77777777" w:rsidR="00100EAA" w:rsidRPr="005717BB" w:rsidRDefault="00100EAA" w:rsidP="00C27A1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spoznati orodja in tehnike za doseganje energetske učinkovitosti podjetij,</w:t>
            </w:r>
          </w:p>
          <w:p w14:paraId="20E39C56" w14:textId="77777777" w:rsidR="00100EAA" w:rsidRPr="005717BB" w:rsidRDefault="00100EAA" w:rsidP="00C27A13">
            <w:pPr>
              <w:numPr>
                <w:ilvl w:val="0"/>
                <w:numId w:val="7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spoznati alternativne vire energije in nove, zelene tehnologije prihodnosti ter njihovo integracijo v logistične procese,</w:t>
            </w:r>
          </w:p>
          <w:p w14:paraId="582EF3EA" w14:textId="56F15D17" w:rsidR="00D519F5" w:rsidRPr="005717BB" w:rsidRDefault="00100EAA" w:rsidP="00C27A13">
            <w:pPr>
              <w:pStyle w:val="Odstavekseznama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spoznati strategije za doseganje poslovne odličnosti trajnostnih oskrbovalnih verig.</w:t>
            </w:r>
          </w:p>
        </w:tc>
        <w:tc>
          <w:tcPr>
            <w:tcW w:w="1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D519F5" w:rsidRPr="005717BB" w:rsidRDefault="00D519F5" w:rsidP="00100EAA">
            <w:pPr>
              <w:spacing w:after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70F1C" w14:textId="77777777" w:rsidR="00100EAA" w:rsidRPr="005717BB" w:rsidRDefault="00100EAA" w:rsidP="00100EAA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objective of the course is:</w:t>
            </w:r>
          </w:p>
          <w:p w14:paraId="43BB7C77" w14:textId="77777777" w:rsidR="00100EAA" w:rsidRPr="005717BB" w:rsidRDefault="00100EAA" w:rsidP="00C27A1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val="en-US" w:eastAsia="sl-SI"/>
              </w:rPr>
              <w:t>enhance and upgrade their theoretical knowledge in the field of development of sustainable supply chains,</w:t>
            </w:r>
          </w:p>
          <w:p w14:paraId="0AA2AC2A" w14:textId="77777777" w:rsidR="00100EAA" w:rsidRPr="005717BB" w:rsidRDefault="00100EAA" w:rsidP="00C27A1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to recognize the environmenta llegislation,</w:t>
            </w:r>
          </w:p>
          <w:p w14:paraId="1DB36CF3" w14:textId="77777777" w:rsidR="00100EAA" w:rsidRPr="005717BB" w:rsidRDefault="00100EAA" w:rsidP="00C27A1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to recognize the importance of understanding the measurement of the carbon footprint within organizations and supply chains and methods of measurement,</w:t>
            </w:r>
          </w:p>
          <w:p w14:paraId="076767C5" w14:textId="77777777" w:rsidR="00100EAA" w:rsidRPr="005717BB" w:rsidRDefault="00100EAA" w:rsidP="00C27A1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recognize the potential of establishing a sustainable management based on standard ISO14000,</w:t>
            </w:r>
          </w:p>
          <w:p w14:paraId="25049A9A" w14:textId="77777777" w:rsidR="00100EAA" w:rsidRPr="005717BB" w:rsidRDefault="00100EAA" w:rsidP="00C27A1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to learn the tools and techniques for achieving energy efficiency companies,</w:t>
            </w:r>
          </w:p>
          <w:p w14:paraId="3CABDBF7" w14:textId="77777777" w:rsidR="00100EAA" w:rsidRPr="005717BB" w:rsidRDefault="00100EAA" w:rsidP="00C27A13">
            <w:pPr>
              <w:numPr>
                <w:ilvl w:val="0"/>
                <w:numId w:val="6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to identify alternative sources of energy and new green technologies of the future and their integration into logistics processes,</w:t>
            </w:r>
          </w:p>
          <w:p w14:paraId="41C5AAA2" w14:textId="28225A4A" w:rsidR="00D519F5" w:rsidRPr="005717BB" w:rsidRDefault="00100EAA" w:rsidP="00C27A13">
            <w:pPr>
              <w:pStyle w:val="Odstavekseznama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learn about strategies for achieving business excellence in sustainable supply chains.</w:t>
            </w:r>
          </w:p>
        </w:tc>
      </w:tr>
      <w:tr w:rsidR="00D519F5" w:rsidRPr="005717BB" w14:paraId="2732D8B1" w14:textId="77777777" w:rsidTr="005717BB">
        <w:trPr>
          <w:trHeight w:val="117"/>
        </w:trPr>
        <w:tc>
          <w:tcPr>
            <w:tcW w:w="47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57D9C8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426D774D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589EC16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Intended learning outcomes:</w:t>
            </w:r>
          </w:p>
        </w:tc>
      </w:tr>
      <w:tr w:rsidR="00D519F5" w:rsidRPr="005717BB" w14:paraId="355E000C" w14:textId="77777777" w:rsidTr="005717BB">
        <w:trPr>
          <w:trHeight w:val="227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A897" w14:textId="77777777" w:rsidR="00100EAA" w:rsidRPr="005717BB" w:rsidRDefault="00100EAA" w:rsidP="00100EA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Znanje in razumevanje: </w:t>
            </w:r>
          </w:p>
          <w:p w14:paraId="517A7668" w14:textId="77777777" w:rsidR="00100EAA" w:rsidRPr="005717BB" w:rsidRDefault="00100EAA" w:rsidP="00C27A13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Poznavanje okoljske problematike.</w:t>
            </w:r>
          </w:p>
          <w:p w14:paraId="621D5BEE" w14:textId="77777777" w:rsidR="00100EAA" w:rsidRPr="005717BB" w:rsidRDefault="00100EAA" w:rsidP="00C27A13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Poznavanje okoljskih standardov in razumejo pomen okoljske presoje oskrbovalnih verig.</w:t>
            </w:r>
          </w:p>
          <w:p w14:paraId="1B5CA5BC" w14:textId="77777777" w:rsidR="00100EAA" w:rsidRPr="005717BB" w:rsidRDefault="00100EAA" w:rsidP="00C27A13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Razumevanje pomena ogljičnega odtisa ter načinov za njegovo zmanjševanje.</w:t>
            </w:r>
          </w:p>
          <w:p w14:paraId="4C4EE2D4" w14:textId="77777777" w:rsidR="00100EAA" w:rsidRPr="005717BB" w:rsidRDefault="00100EAA" w:rsidP="00C27A13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Obvladajo specifična znanja s področja vzpostavitve in presoje trajnostnih oskrbovalnih verig.</w:t>
            </w:r>
          </w:p>
          <w:p w14:paraId="0960CE70" w14:textId="77777777" w:rsidR="00100EAA" w:rsidRPr="005717BB" w:rsidRDefault="00100EAA" w:rsidP="00C27A13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Pridobijo poglobljena znanja na področju trajnostnih oskrbovalnih verig.</w:t>
            </w:r>
          </w:p>
          <w:p w14:paraId="6B082E43" w14:textId="1C2EEEBD" w:rsidR="00FC3CAF" w:rsidRPr="005717BB" w:rsidRDefault="00FC3CAF" w:rsidP="00100EA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898B7F" w14:textId="77777777" w:rsidR="00100EAA" w:rsidRPr="005717BB" w:rsidRDefault="00100EAA" w:rsidP="00100EA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A9CADF" w14:textId="77777777" w:rsidR="00100EAA" w:rsidRPr="005717BB" w:rsidRDefault="00100EAA" w:rsidP="00100EA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renesljive/ključne spretnosti in drugi atributi: </w:t>
            </w:r>
          </w:p>
          <w:p w14:paraId="14D8A86D" w14:textId="77777777" w:rsidR="00100EAA" w:rsidRPr="005717BB" w:rsidRDefault="00100EAA" w:rsidP="00C27A13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študenti se usposobijo za uporabo teoretičnega znanja v praktičnih primerih na področju vzpostavitve in presoje trajnostnih oskrbovalnih verig,</w:t>
            </w:r>
          </w:p>
          <w:p w14:paraId="56C22826" w14:textId="77777777" w:rsidR="00100EAA" w:rsidRPr="005717BB" w:rsidRDefault="00100EAA" w:rsidP="00C27A13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se zavedajo pomena vključevanja trajnostnega razvoja v organizacije in oskrbovalne verige,</w:t>
            </w:r>
          </w:p>
          <w:p w14:paraId="718B2FBD" w14:textId="77777777" w:rsidR="00100EAA" w:rsidRPr="005717BB" w:rsidRDefault="00100EAA" w:rsidP="00C27A13">
            <w:pPr>
              <w:numPr>
                <w:ilvl w:val="0"/>
                <w:numId w:val="8"/>
              </w:num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sposobni kritične presoje različnih situacij,</w:t>
            </w:r>
          </w:p>
          <w:p w14:paraId="6B1A2836" w14:textId="03B3621F" w:rsidR="00100EAA" w:rsidRPr="005717BB" w:rsidRDefault="00100EAA" w:rsidP="00C27A13">
            <w:pPr>
              <w:pStyle w:val="Odstavekseznama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e usposobijo za generiranje in podajanje celovitih predlogov vzpostavitve in presoje trajnostne oskrbovalne verige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D519F5" w:rsidRPr="005717BB" w:rsidRDefault="00D519F5" w:rsidP="00100E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0E34BD94" w14:textId="77777777" w:rsidR="00D519F5" w:rsidRPr="005717BB" w:rsidRDefault="00D519F5" w:rsidP="00100E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1859909D" w14:textId="77777777" w:rsidR="00D519F5" w:rsidRPr="005717BB" w:rsidRDefault="00D519F5" w:rsidP="00100EAA">
            <w:pPr>
              <w:spacing w:after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A552" w14:textId="77777777" w:rsidR="00100EAA" w:rsidRPr="005717BB" w:rsidRDefault="00100EAA" w:rsidP="00100EAA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Knowledge and understanding:</w:t>
            </w:r>
          </w:p>
          <w:p w14:paraId="455932E6" w14:textId="77777777" w:rsidR="00100EAA" w:rsidRPr="005717BB" w:rsidRDefault="00100EAA" w:rsidP="00C27A1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>Knowledge of environmental issues.</w:t>
            </w:r>
          </w:p>
          <w:p w14:paraId="0A0281FE" w14:textId="77777777" w:rsidR="00100EAA" w:rsidRPr="005717BB" w:rsidRDefault="00100EAA" w:rsidP="00C27A1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eastAsia="sl-SI"/>
              </w:rPr>
              <w:t xml:space="preserve"> Knowledge of environmental standards and understand      the importance of environmental assessment of supply chains.</w:t>
            </w:r>
          </w:p>
          <w:p w14:paraId="1D4197FC" w14:textId="77777777" w:rsidR="00100EAA" w:rsidRPr="005717BB" w:rsidRDefault="00100EAA" w:rsidP="00C27A1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derstanding the importance of carbon footprint and ways of reducing.</w:t>
            </w:r>
          </w:p>
          <w:p w14:paraId="7870668D" w14:textId="77777777" w:rsidR="00100EAA" w:rsidRPr="005717BB" w:rsidRDefault="00100EAA" w:rsidP="00C27A1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Proficient specific knowledge in the field of transformation and development of supply chains.</w:t>
            </w:r>
          </w:p>
          <w:p w14:paraId="0B1B1E6B" w14:textId="4EBBBA4C" w:rsidR="00100EAA" w:rsidRPr="005717BB" w:rsidRDefault="00100EAA" w:rsidP="00C27A13">
            <w:pPr>
              <w:pStyle w:val="Odstavekseznama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Gain in-depth knowledge in the field of sustainable supply chains.</w:t>
            </w:r>
          </w:p>
          <w:p w14:paraId="45A60FD6" w14:textId="062ACBC7" w:rsidR="00100EAA" w:rsidRPr="005717BB" w:rsidRDefault="00100EAA" w:rsidP="00100EAA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04297665" w14:textId="77777777" w:rsidR="00100EAA" w:rsidRPr="005717BB" w:rsidRDefault="00100EAA" w:rsidP="00100EA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  <w:t xml:space="preserve">Transferable/Key skills and other attributes: </w:t>
            </w:r>
          </w:p>
          <w:p w14:paraId="45AFC15B" w14:textId="77777777" w:rsidR="00100EAA" w:rsidRPr="005717BB" w:rsidRDefault="00100EAA" w:rsidP="00C27A13">
            <w:pPr>
              <w:pStyle w:val="Defaul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  <w:t>the ability to apply theoretical knowledge to professional practice in the field of development of sustainable supply chains,</w:t>
            </w:r>
          </w:p>
          <w:p w14:paraId="02999089" w14:textId="77777777" w:rsidR="00100EAA" w:rsidRPr="005717BB" w:rsidRDefault="00100EAA" w:rsidP="00C27A13">
            <w:pPr>
              <w:pStyle w:val="Defaul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  <w:t>aware of the importance of integrating sustainable development into the organization and the supply chain,</w:t>
            </w:r>
          </w:p>
          <w:p w14:paraId="584A8E64" w14:textId="77777777" w:rsidR="00100EAA" w:rsidRPr="005717BB" w:rsidRDefault="00100EAA" w:rsidP="00C27A13">
            <w:pPr>
              <w:pStyle w:val="Defaul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  <w:lang w:val="en-GB" w:eastAsia="en-US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  <w:lang w:eastAsia="en-US"/>
              </w:rPr>
              <w:t>the ability to critically evaluate the different situations,</w:t>
            </w:r>
          </w:p>
          <w:p w14:paraId="1031C959" w14:textId="3F457C21" w:rsidR="00100EAA" w:rsidRPr="005717BB" w:rsidRDefault="00100EAA" w:rsidP="00C27A13">
            <w:pPr>
              <w:pStyle w:val="Odstavekseznama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he ability to generate and feed the development of holistic proposals for a sustainable supply chain.</w:t>
            </w:r>
          </w:p>
        </w:tc>
      </w:tr>
      <w:tr w:rsidR="00D519F5" w:rsidRPr="005717BB" w14:paraId="28C61BBA" w14:textId="77777777" w:rsidTr="005717BB">
        <w:tc>
          <w:tcPr>
            <w:tcW w:w="4728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F9B87AA" w14:textId="06E6CDE6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6CB06FAE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A03173A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539ECA8F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0DCDBC86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Learning and teaching methods:</w:t>
            </w:r>
          </w:p>
        </w:tc>
      </w:tr>
      <w:tr w:rsidR="005665FD" w:rsidRPr="005717BB" w14:paraId="4C66F302" w14:textId="77777777" w:rsidTr="005717BB">
        <w:trPr>
          <w:trHeight w:val="20"/>
        </w:trPr>
        <w:tc>
          <w:tcPr>
            <w:tcW w:w="47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0C721" w14:textId="77777777" w:rsidR="005665FD" w:rsidRPr="005717BB" w:rsidRDefault="005665FD" w:rsidP="005665FD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7EF429B5" w14:textId="77777777" w:rsidR="005665FD" w:rsidRPr="005717BB" w:rsidRDefault="005665FD" w:rsidP="005665FD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2A339AFB" w14:textId="77F0F418" w:rsidR="005665FD" w:rsidRPr="005717BB" w:rsidRDefault="005665FD" w:rsidP="005665FD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Vaje: pri vajah študent utrdi teoretično znanje in spozna aplikativne možnosti. Del vaj se izvaja na klasični način v predavalnici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5665FD" w:rsidRPr="005717BB" w:rsidRDefault="005665FD" w:rsidP="005665FD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</w:tc>
        <w:tc>
          <w:tcPr>
            <w:tcW w:w="48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AB6DB" w14:textId="77777777" w:rsidR="005665FD" w:rsidRPr="005717BB" w:rsidRDefault="005665FD" w:rsidP="005665FD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</w:rPr>
              <w:t>Lectures: 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60DC349B" w14:textId="77777777" w:rsidR="005665FD" w:rsidRPr="005717BB" w:rsidRDefault="005665FD" w:rsidP="005665FD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6E78F08" w14:textId="7ADB034F" w:rsidR="005665FD" w:rsidRPr="005717BB" w:rsidRDefault="005665FD" w:rsidP="00566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7B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torials: Students enhance their theoretical knowledge and are able to apply it. Part of the seminar is in a classroom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D519F5" w:rsidRPr="005717BB" w14:paraId="0566443A" w14:textId="77777777" w:rsidTr="005717BB">
        <w:tc>
          <w:tcPr>
            <w:tcW w:w="40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3DACF7C6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D420B6D" w14:textId="36F705F9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Načini ocenjevanja:</w:t>
            </w:r>
          </w:p>
        </w:tc>
        <w:tc>
          <w:tcPr>
            <w:tcW w:w="15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7CBFA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</w:p>
          <w:p w14:paraId="59BD2FDC" w14:textId="52781C70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Delež (v %) /</w:t>
            </w:r>
          </w:p>
          <w:p w14:paraId="49E1EDE7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sz w:val="20"/>
                <w:szCs w:val="20"/>
                <w:lang w:eastAsia="sl-SI"/>
              </w:rPr>
              <w:t>Share (in %)</w:t>
            </w:r>
          </w:p>
        </w:tc>
        <w:tc>
          <w:tcPr>
            <w:tcW w:w="411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173DEBF2" w14:textId="77777777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282097A4" w14:textId="0F6E584B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>Assessment methods:</w:t>
            </w:r>
          </w:p>
        </w:tc>
      </w:tr>
      <w:tr w:rsidR="00775C32" w:rsidRPr="00775C32" w14:paraId="52B92BAD" w14:textId="77777777" w:rsidTr="005717BB">
        <w:trPr>
          <w:trHeight w:val="20"/>
        </w:trPr>
        <w:tc>
          <w:tcPr>
            <w:tcW w:w="40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33F6A" w14:textId="02CC0755" w:rsidR="00874AF0" w:rsidRPr="00775C32" w:rsidRDefault="00874AF0" w:rsidP="00874AF0">
            <w:pPr>
              <w:pStyle w:val="Odstavekseznama"/>
              <w:numPr>
                <w:ilvl w:val="0"/>
                <w:numId w:val="4"/>
              </w:numPr>
              <w:ind w:right="113"/>
              <w:jc w:val="both"/>
              <w:rPr>
                <w:rFonts w:asciiTheme="minorHAnsi" w:eastAsia="Calibr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Pisni izpit.</w:t>
            </w:r>
          </w:p>
          <w:p w14:paraId="4634AD95" w14:textId="4C74576B" w:rsidR="00874AF0" w:rsidRPr="00775C32" w:rsidRDefault="00874AF0" w:rsidP="00874AF0">
            <w:pPr>
              <w:pStyle w:val="Navadensplet"/>
              <w:numPr>
                <w:ilvl w:val="0"/>
                <w:numId w:val="4"/>
              </w:num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775C3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protne naloge</w:t>
            </w:r>
            <w:r w:rsidR="00B92B61" w:rsidRPr="00775C3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73D37E4C" w14:textId="0BE99309" w:rsidR="00D519F5" w:rsidRPr="00775C32" w:rsidRDefault="00874AF0" w:rsidP="00874AF0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Seminarska naloga</w:t>
            </w:r>
            <w:r w:rsidR="00B92B61"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F9CCB" w14:textId="69428587" w:rsidR="00D519F5" w:rsidRPr="00775C32" w:rsidRDefault="00874AF0" w:rsidP="00100EAA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70%</w:t>
            </w:r>
          </w:p>
          <w:p w14:paraId="7D972F17" w14:textId="674EA009" w:rsidR="00D519F5" w:rsidRPr="00775C32" w:rsidRDefault="00874AF0" w:rsidP="00100EAA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10%</w:t>
            </w:r>
          </w:p>
          <w:p w14:paraId="6252E3BC" w14:textId="6B8FC7E3" w:rsidR="00FC3CAF" w:rsidRPr="00775C32" w:rsidRDefault="00874AF0" w:rsidP="00874AF0">
            <w:pPr>
              <w:spacing w:after="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  <w:t>20%</w:t>
            </w:r>
          </w:p>
        </w:tc>
        <w:tc>
          <w:tcPr>
            <w:tcW w:w="41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57A04" w14:textId="46E64B75" w:rsidR="00874AF0" w:rsidRPr="00775C32" w:rsidRDefault="00B92B61" w:rsidP="00874AF0">
            <w:pPr>
              <w:pStyle w:val="Odstavekseznama"/>
              <w:numPr>
                <w:ilvl w:val="0"/>
                <w:numId w:val="4"/>
              </w:numPr>
              <w:rPr>
                <w:rFonts w:asciiTheme="minorHAnsi" w:eastAsia="Calibri" w:hAnsiTheme="minorHAnsi" w:cstheme="minorHAnsi"/>
                <w:strike/>
                <w:color w:val="000000" w:themeColor="text1"/>
                <w:sz w:val="20"/>
                <w:szCs w:val="20"/>
                <w:lang w:eastAsia="sl-SI"/>
              </w:rPr>
            </w:pPr>
            <w:r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Written exam.</w:t>
            </w:r>
          </w:p>
          <w:p w14:paraId="01368B74" w14:textId="3BE46B19" w:rsidR="00874AF0" w:rsidRPr="00775C32" w:rsidRDefault="00B92B61" w:rsidP="00874AF0">
            <w:pPr>
              <w:pStyle w:val="Odstavekseznama"/>
              <w:numPr>
                <w:ilvl w:val="0"/>
                <w:numId w:val="4"/>
              </w:numPr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  <w:lang w:eastAsia="sl-SI"/>
              </w:rPr>
            </w:pPr>
            <w:r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Coursework.</w:t>
            </w:r>
          </w:p>
          <w:p w14:paraId="20F78515" w14:textId="221797ED" w:rsidR="00D519F5" w:rsidRPr="00775C32" w:rsidRDefault="00874AF0" w:rsidP="00874AF0">
            <w:pPr>
              <w:numPr>
                <w:ilvl w:val="0"/>
                <w:numId w:val="4"/>
              </w:numPr>
              <w:spacing w:after="0"/>
              <w:ind w:right="113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Seminar paper</w:t>
            </w:r>
            <w:r w:rsidR="00775C32" w:rsidRPr="00775C32"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D519F5" w:rsidRPr="005717BB" w14:paraId="0D823691" w14:textId="77777777" w:rsidTr="005717BB">
        <w:tc>
          <w:tcPr>
            <w:tcW w:w="9695" w:type="dxa"/>
            <w:gridSpan w:val="19"/>
            <w:tcBorders>
              <w:left w:val="nil"/>
              <w:bottom w:val="single" w:sz="4" w:space="0" w:color="auto"/>
              <w:right w:val="nil"/>
            </w:tcBorders>
          </w:tcPr>
          <w:p w14:paraId="3A579237" w14:textId="77777777" w:rsidR="005717BB" w:rsidRDefault="005717BB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</w:p>
          <w:p w14:paraId="5A33BA62" w14:textId="52AC62CF" w:rsidR="00D519F5" w:rsidRPr="005717BB" w:rsidRDefault="00D519F5" w:rsidP="00D519F5">
            <w:pPr>
              <w:spacing w:after="0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</w:pPr>
            <w:r w:rsidRPr="005717BB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sl-SI"/>
              </w:rPr>
              <w:t xml:space="preserve">Reference nosilca / Course coordinator's references: </w:t>
            </w:r>
          </w:p>
        </w:tc>
      </w:tr>
      <w:tr w:rsidR="00775C32" w:rsidRPr="00C5368A" w14:paraId="11013034" w14:textId="77777777" w:rsidTr="005717BB">
        <w:trPr>
          <w:trHeight w:val="294"/>
        </w:trPr>
        <w:tc>
          <w:tcPr>
            <w:tcW w:w="969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6BC97" w14:textId="5C0CEEFB" w:rsidR="00397F48" w:rsidRPr="00C5368A" w:rsidRDefault="00AC1D51" w:rsidP="00AC1D51">
            <w:pPr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1. </w:t>
            </w:r>
            <w:r w:rsidR="00397F48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BRECHT, Matevž, YANGINLAR, Gözde, KLIMECKA-TATAR, Dorota, KNEZ, Matjaž. Sustainable transportation perspective: how our preferences for zero-emission vehicles change through time?. </w:t>
            </w:r>
            <w:r w:rsidR="00397F48" w:rsidRPr="00C5368A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Production Engineering Archives</w:t>
            </w:r>
            <w:r w:rsidR="00397F48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 Jun. 2024, vol. 30, issue 2, str. 214-224, ilustr. ISSN 2353-5156. </w:t>
            </w:r>
            <w:hyperlink r:id="rId11" w:tgtFrame="_blank" w:history="1">
              <w:r w:rsidR="00397F48" w:rsidRPr="00C5368A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sciendo.com/article/10.30657/pea.2024.30.20</w:t>
              </w:r>
            </w:hyperlink>
            <w:r w:rsidR="00397F48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 </w:t>
            </w:r>
            <w:hyperlink r:id="rId12" w:tgtFrame="_blank" w:history="1">
              <w:r w:rsidR="00397F48" w:rsidRPr="00C5368A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Digitalna knjižnica Univerze v Mariboru – DKUM</w:t>
              </w:r>
            </w:hyperlink>
            <w:r w:rsidR="00397F48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DOI: </w:t>
            </w:r>
            <w:hyperlink r:id="rId13" w:tgtFrame="_blank" w:history="1">
              <w:r w:rsidR="00397F48" w:rsidRPr="00C5368A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0.30657/pea.2024.30.20</w:t>
              </w:r>
            </w:hyperlink>
            <w:r w:rsidR="00397F48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 [COBISS.SI-ID </w:t>
            </w:r>
            <w:hyperlink r:id="rId14" w:tgtFrame="_blank" w:history="1">
              <w:r w:rsidR="00397F48" w:rsidRPr="00C5368A">
                <w:rPr>
                  <w:rStyle w:val="Hiperpovezava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202588675</w:t>
              </w:r>
            </w:hyperlink>
            <w:r w:rsidR="00397F48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].</w:t>
            </w:r>
          </w:p>
          <w:p w14:paraId="1612149D" w14:textId="5E838059" w:rsidR="00AC1D51" w:rsidRPr="00C5368A" w:rsidRDefault="00AC1D51" w:rsidP="00AC1D51">
            <w:pPr>
              <w:pStyle w:val="xmsonormal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  KRAMAR, Uroš, KNEZ, Matjaž. Gamified learning for sustainability : an innovative approach to enhance hydrogen literacy and environmental awareness through simulation-based education. Sustainability. 2025, 17, 6, [article no.] 2694, 25 str., graf. prikazi. ISSN 2071-1050. </w:t>
            </w:r>
            <w:hyperlink r:id="rId15" w:tooltip="https://www.mdpi.com/2071-1050/17/6/2694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www.mdpi.com/2071-1050/17/6/2694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 </w:t>
            </w:r>
            <w:hyperlink r:id="rId16" w:tooltip="https://dk.um.si/IzpisGradiva.php?id=93481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Digitalna knjižnica Univerze v Mariboru – DKUM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DOI: </w:t>
            </w:r>
            <w:hyperlink r:id="rId17" w:tooltip="https://dx.doi.org/10.3390/su17062694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0.3390/su17062694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 [COBISS.SI-ID </w:t>
            </w:r>
            <w:hyperlink r:id="rId18" w:tooltip="https://plus-legacy.cobiss.net/cobiss/si/sl/bib/233133315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233133315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]</w:t>
            </w:r>
            <w:r w:rsidR="00775C32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4EAD7FA2" w14:textId="75DFB736" w:rsidR="00AC1D51" w:rsidRPr="00C5368A" w:rsidRDefault="00AC1D51" w:rsidP="00AC1D51">
            <w:pPr>
              <w:pStyle w:val="xmsonormal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 OTHMAN, Alaa, EL GAZZAR, Sara, KNEZ, Matjaž. A framework for adopting a sustainable smart sea port index. Sustainability. Apr. 2022, vol. 14, iss. 8, str. [1]-26, ilustr. ISSN 2071-1050. </w:t>
            </w:r>
            <w:hyperlink r:id="rId19" w:tooltip="https://doi.org/10.3390/su14084551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doi.org/10.3390/su14084551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DOI: </w:t>
            </w:r>
            <w:hyperlink r:id="rId20" w:tooltip="https://dx.doi.org/10.3390/su14084551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0.3390/su14084551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 [COBISS.SI-ID </w:t>
            </w:r>
            <w:hyperlink r:id="rId21" w:tooltip="https://plus-legacy.cobiss.net/cobiss/si/sl/bib/105118467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05118467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]</w:t>
            </w:r>
            <w:r w:rsidR="00775C32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71065752" w14:textId="22848D80" w:rsidR="00AC1D51" w:rsidRPr="00C5368A" w:rsidRDefault="00AC1D51" w:rsidP="00AC1D51">
            <w:pPr>
              <w:pStyle w:val="xmsonormal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 OTHMAN, Alaa, EL GAZZAR, Sara, KNEZ, Matjaž. Investigating the influences of smart port practices and technology employment on port sustainable performance : the Egypt case. Sustainability. Nov. 2022, vol. 14, iss. 21, str. 1-26, ilustr. ISSN 2071-1050. </w:t>
            </w:r>
            <w:hyperlink r:id="rId22" w:tooltip="https://www.mdpi.com/2071-1050/14/21/14014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www.mdpi.com/2071-1050/14/21/14014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 </w:t>
            </w:r>
            <w:hyperlink r:id="rId23" w:tooltip="https://dk.um.si/IzpisGradiva.php?id=89240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Digitalna knjižnica Univerze v Mariboru – DKUM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DOI: </w:t>
            </w:r>
            <w:hyperlink r:id="rId24" w:tooltip="https://dx.doi.org/10.3390/su142114014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0.3390/su142114014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 [COBISS.SI-ID </w:t>
            </w:r>
            <w:hyperlink r:id="rId25" w:tooltip="https://plus-legacy.cobiss.net/cobiss/si/sl/bib/127539203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27539203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]</w:t>
            </w:r>
            <w:r w:rsidR="00775C32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5DB08B8B" w14:textId="52353D24" w:rsidR="00AC1D51" w:rsidRPr="00C5368A" w:rsidRDefault="00AC1D51" w:rsidP="00AC1D51">
            <w:pPr>
              <w:pStyle w:val="xmsonormal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 HASSANIN, Islam, KNEZ, Matjaž. Managing supply chain activities in the field of energy production focusing on renewables. Sustainability. Jun. 2022, vol. 14, iss. 12, str. 1-33, ilustr. ISSN 2071-1050. </w:t>
            </w:r>
            <w:hyperlink r:id="rId26" w:tooltip="https://www.mdpi.com/2071-1050/14/12/7290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www.mdpi.com/2071-1050/14/12/7290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DOI: </w:t>
            </w:r>
            <w:hyperlink r:id="rId27" w:tooltip="https://dx.doi.org/10.3390/su14127290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0.3390/su14127290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 [COBISS.SI-ID </w:t>
            </w:r>
            <w:hyperlink r:id="rId28" w:tooltip="https://plus-legacy.cobiss.net/cobiss/si/sl/bib/111835651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111835651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]</w:t>
            </w:r>
            <w:r w:rsidR="00775C32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41AC7B40" w14:textId="5F777F85" w:rsidR="00AC1D51" w:rsidRPr="00C5368A" w:rsidRDefault="00AC1D51" w:rsidP="00AC1D51">
            <w:pPr>
              <w:pStyle w:val="xmsonormal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 OMAHNE, Vasja, KNEZ, Matjaž, OBRECHT, Matevž. Social aspects of electric vehicles research : trends and relations to sustainable development goals. World electric vehicle journal. 2021, vol. 12, iss. 1, str. 1-13, tabele. ISSN 2032-6653. </w:t>
            </w:r>
            <w:hyperlink r:id="rId29" w:tooltip="https://doi.org/10.3390/wevj12010015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https://doi.org/10.3390/wevj12010015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 </w:t>
            </w:r>
            <w:hyperlink r:id="rId30" w:tooltip="https://dk.um.si/IzpisGradiva.php?id=90918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Digitalna knjižnica Univerze v Mariboru – DKUM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 [COBISS.SI-ID </w:t>
            </w:r>
            <w:hyperlink r:id="rId31" w:tooltip="https://plus-legacy.cobiss.net/cobiss/si/sl/bib/49376259" w:history="1">
              <w:r w:rsidRPr="00C5368A"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>49376259</w:t>
              </w:r>
            </w:hyperlink>
            <w:r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]</w:t>
            </w:r>
            <w:r w:rsidR="00775C32" w:rsidRPr="00C5368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2B55261E" w14:textId="77777777" w:rsidR="005A11E4" w:rsidRPr="005717BB" w:rsidRDefault="005A11E4" w:rsidP="005A11E4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sectPr w:rsidR="005A11E4" w:rsidRPr="005717BB" w:rsidSect="00276596">
      <w:footerReference w:type="default" r:id="rId3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2C4B4" w14:textId="77777777" w:rsidR="000105D2" w:rsidRDefault="000105D2" w:rsidP="00703ADE">
      <w:pPr>
        <w:spacing w:after="0"/>
      </w:pPr>
      <w:r>
        <w:separator/>
      </w:r>
    </w:p>
  </w:endnote>
  <w:endnote w:type="continuationSeparator" w:id="0">
    <w:p w14:paraId="0FDF3A43" w14:textId="77777777" w:rsidR="000105D2" w:rsidRDefault="000105D2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695E78E6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0C4299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C4299">
      <w:rPr>
        <w:noProof/>
        <w:color w:val="006A8E"/>
        <w:sz w:val="18"/>
      </w:rPr>
      <w:t>5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38BF6" w14:textId="77777777" w:rsidR="000105D2" w:rsidRDefault="000105D2" w:rsidP="00703ADE">
      <w:pPr>
        <w:spacing w:after="0"/>
      </w:pPr>
      <w:r>
        <w:separator/>
      </w:r>
    </w:p>
  </w:footnote>
  <w:footnote w:type="continuationSeparator" w:id="0">
    <w:p w14:paraId="19D6768B" w14:textId="77777777" w:rsidR="000105D2" w:rsidRDefault="000105D2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401D5"/>
    <w:multiLevelType w:val="hybridMultilevel"/>
    <w:tmpl w:val="AD4E15B0"/>
    <w:lvl w:ilvl="0" w:tplc="ED9AC7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43473"/>
    <w:multiLevelType w:val="multilevel"/>
    <w:tmpl w:val="8DC096A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" w15:restartNumberingAfterBreak="0">
    <w:nsid w:val="1FAA002E"/>
    <w:multiLevelType w:val="hybridMultilevel"/>
    <w:tmpl w:val="3024303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5F681E"/>
    <w:multiLevelType w:val="hybridMultilevel"/>
    <w:tmpl w:val="E29E755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1809D1"/>
    <w:multiLevelType w:val="hybridMultilevel"/>
    <w:tmpl w:val="3EE6657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A95DC2"/>
    <w:multiLevelType w:val="hybridMultilevel"/>
    <w:tmpl w:val="31A4A6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5352D5"/>
    <w:multiLevelType w:val="hybridMultilevel"/>
    <w:tmpl w:val="193EE57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66227A1"/>
    <w:multiLevelType w:val="hybridMultilevel"/>
    <w:tmpl w:val="AC0859E2"/>
    <w:lvl w:ilvl="0" w:tplc="C308A5D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C8483E"/>
    <w:multiLevelType w:val="hybridMultilevel"/>
    <w:tmpl w:val="22EC3CFE"/>
    <w:lvl w:ilvl="0" w:tplc="3EB2BB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7552A5"/>
    <w:multiLevelType w:val="hybridMultilevel"/>
    <w:tmpl w:val="AF1EBB26"/>
    <w:lvl w:ilvl="0" w:tplc="ED9AC7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8A43C14"/>
    <w:multiLevelType w:val="hybridMultilevel"/>
    <w:tmpl w:val="2F8EA69A"/>
    <w:lvl w:ilvl="0" w:tplc="9E9E85A8">
      <w:numFmt w:val="bullet"/>
      <w:pStyle w:val="Slog1"/>
      <w:lvlText w:val="-"/>
      <w:lvlJc w:val="left"/>
      <w:pPr>
        <w:ind w:left="1773" w:hanging="360"/>
      </w:pPr>
      <w:rPr>
        <w:rFonts w:ascii="Calibri" w:eastAsia="Times New Roman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1" w15:restartNumberingAfterBreak="0">
    <w:nsid w:val="76696FEF"/>
    <w:multiLevelType w:val="hybridMultilevel"/>
    <w:tmpl w:val="1AAC839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7AEED2">
      <w:start w:val="1"/>
      <w:numFmt w:val="bullet"/>
      <w:pStyle w:val="alineja"/>
      <w:lvlText w:val=""/>
      <w:lvlJc w:val="left"/>
      <w:pPr>
        <w:tabs>
          <w:tab w:val="num" w:pos="1534"/>
        </w:tabs>
        <w:ind w:left="1534" w:hanging="454"/>
      </w:pPr>
      <w:rPr>
        <w:rFonts w:ascii="Symbol" w:hAnsi="Symbol" w:hint="default"/>
        <w:color w:val="auto"/>
      </w:rPr>
    </w:lvl>
    <w:lvl w:ilvl="2" w:tplc="6EC035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i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4"/>
  </w:num>
  <w:num w:numId="5">
    <w:abstractNumId w:val="3"/>
  </w:num>
  <w:num w:numId="6">
    <w:abstractNumId w:val="7"/>
  </w:num>
  <w:num w:numId="7">
    <w:abstractNumId w:val="8"/>
  </w:num>
  <w:num w:numId="8">
    <w:abstractNumId w:val="0"/>
  </w:num>
  <w:num w:numId="9">
    <w:abstractNumId w:val="5"/>
  </w:num>
  <w:num w:numId="10">
    <w:abstractNumId w:val="9"/>
  </w:num>
  <w:num w:numId="11">
    <w:abstractNumId w:val="6"/>
  </w:num>
  <w:num w:numId="12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MjazNDE0N7IwMzBV0lEKTi0uzszPAykwqQUAwxKscywAAAA="/>
  </w:docVars>
  <w:rsids>
    <w:rsidRoot w:val="00703ADE"/>
    <w:rsid w:val="000105D2"/>
    <w:rsid w:val="00027633"/>
    <w:rsid w:val="00031EB8"/>
    <w:rsid w:val="00033E9A"/>
    <w:rsid w:val="00035D86"/>
    <w:rsid w:val="00046B40"/>
    <w:rsid w:val="00053C25"/>
    <w:rsid w:val="00061ED7"/>
    <w:rsid w:val="000625CC"/>
    <w:rsid w:val="00067866"/>
    <w:rsid w:val="000761B7"/>
    <w:rsid w:val="0009073D"/>
    <w:rsid w:val="0009636B"/>
    <w:rsid w:val="000A19DD"/>
    <w:rsid w:val="000A588B"/>
    <w:rsid w:val="000B0A40"/>
    <w:rsid w:val="000B4AA9"/>
    <w:rsid w:val="000B587A"/>
    <w:rsid w:val="000B67E3"/>
    <w:rsid w:val="000B6A23"/>
    <w:rsid w:val="000C4299"/>
    <w:rsid w:val="000C440B"/>
    <w:rsid w:val="000D2ABC"/>
    <w:rsid w:val="000E7D4E"/>
    <w:rsid w:val="000F1B74"/>
    <w:rsid w:val="000F40D2"/>
    <w:rsid w:val="000F6746"/>
    <w:rsid w:val="00100EAA"/>
    <w:rsid w:val="00103E49"/>
    <w:rsid w:val="0010411B"/>
    <w:rsid w:val="001101ED"/>
    <w:rsid w:val="001213B9"/>
    <w:rsid w:val="00135DE0"/>
    <w:rsid w:val="001577DF"/>
    <w:rsid w:val="00160EFE"/>
    <w:rsid w:val="0016104C"/>
    <w:rsid w:val="00161D43"/>
    <w:rsid w:val="00165A63"/>
    <w:rsid w:val="001710DF"/>
    <w:rsid w:val="00173115"/>
    <w:rsid w:val="001762E9"/>
    <w:rsid w:val="0018344C"/>
    <w:rsid w:val="001848D1"/>
    <w:rsid w:val="0018780C"/>
    <w:rsid w:val="00196F28"/>
    <w:rsid w:val="001A3697"/>
    <w:rsid w:val="001B40D3"/>
    <w:rsid w:val="001B4E07"/>
    <w:rsid w:val="001C55C4"/>
    <w:rsid w:val="001C65D2"/>
    <w:rsid w:val="001E2782"/>
    <w:rsid w:val="001E2942"/>
    <w:rsid w:val="001E46A5"/>
    <w:rsid w:val="001E5BFE"/>
    <w:rsid w:val="001E5D21"/>
    <w:rsid w:val="001F3880"/>
    <w:rsid w:val="001F39D3"/>
    <w:rsid w:val="001F3E26"/>
    <w:rsid w:val="00205467"/>
    <w:rsid w:val="0021144D"/>
    <w:rsid w:val="00211CC8"/>
    <w:rsid w:val="00216CD3"/>
    <w:rsid w:val="00217CEC"/>
    <w:rsid w:val="0022024F"/>
    <w:rsid w:val="00220AE1"/>
    <w:rsid w:val="002235E2"/>
    <w:rsid w:val="00223EAB"/>
    <w:rsid w:val="0024435E"/>
    <w:rsid w:val="00250591"/>
    <w:rsid w:val="002526FC"/>
    <w:rsid w:val="00252DF2"/>
    <w:rsid w:val="00254623"/>
    <w:rsid w:val="002548DB"/>
    <w:rsid w:val="002611BA"/>
    <w:rsid w:val="002628FA"/>
    <w:rsid w:val="00273DDF"/>
    <w:rsid w:val="00276596"/>
    <w:rsid w:val="0027778B"/>
    <w:rsid w:val="002805E7"/>
    <w:rsid w:val="0028075A"/>
    <w:rsid w:val="00292898"/>
    <w:rsid w:val="002B1109"/>
    <w:rsid w:val="002B19A5"/>
    <w:rsid w:val="002B452B"/>
    <w:rsid w:val="002B668D"/>
    <w:rsid w:val="002C44F3"/>
    <w:rsid w:val="002C7D0D"/>
    <w:rsid w:val="002F418C"/>
    <w:rsid w:val="002F465F"/>
    <w:rsid w:val="003037B1"/>
    <w:rsid w:val="003168D8"/>
    <w:rsid w:val="00317A91"/>
    <w:rsid w:val="00324BE4"/>
    <w:rsid w:val="0033062E"/>
    <w:rsid w:val="00332EA1"/>
    <w:rsid w:val="00341880"/>
    <w:rsid w:val="00344834"/>
    <w:rsid w:val="0034551B"/>
    <w:rsid w:val="003463F9"/>
    <w:rsid w:val="00355781"/>
    <w:rsid w:val="0035712C"/>
    <w:rsid w:val="00360075"/>
    <w:rsid w:val="00360354"/>
    <w:rsid w:val="0036175E"/>
    <w:rsid w:val="00377D01"/>
    <w:rsid w:val="00380ADC"/>
    <w:rsid w:val="003874C0"/>
    <w:rsid w:val="003950F5"/>
    <w:rsid w:val="00397F48"/>
    <w:rsid w:val="003A04AB"/>
    <w:rsid w:val="003B3A02"/>
    <w:rsid w:val="003B7EBC"/>
    <w:rsid w:val="003C3F1B"/>
    <w:rsid w:val="003C437B"/>
    <w:rsid w:val="003C5A56"/>
    <w:rsid w:val="003C61AC"/>
    <w:rsid w:val="003D6370"/>
    <w:rsid w:val="003E3C8B"/>
    <w:rsid w:val="003F0EA3"/>
    <w:rsid w:val="003F667E"/>
    <w:rsid w:val="0040317F"/>
    <w:rsid w:val="0040670E"/>
    <w:rsid w:val="004203B7"/>
    <w:rsid w:val="00425A8B"/>
    <w:rsid w:val="00435696"/>
    <w:rsid w:val="00451CC8"/>
    <w:rsid w:val="00467C3E"/>
    <w:rsid w:val="00467D47"/>
    <w:rsid w:val="0048408C"/>
    <w:rsid w:val="0049183D"/>
    <w:rsid w:val="00493E68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0F4C"/>
    <w:rsid w:val="004C1D5D"/>
    <w:rsid w:val="004C28F8"/>
    <w:rsid w:val="004C66E8"/>
    <w:rsid w:val="004D0F32"/>
    <w:rsid w:val="004D11DE"/>
    <w:rsid w:val="004F5050"/>
    <w:rsid w:val="00500DB6"/>
    <w:rsid w:val="005029C6"/>
    <w:rsid w:val="0051195D"/>
    <w:rsid w:val="00514311"/>
    <w:rsid w:val="00521AE5"/>
    <w:rsid w:val="00525339"/>
    <w:rsid w:val="00525A19"/>
    <w:rsid w:val="00525BD5"/>
    <w:rsid w:val="00525C1D"/>
    <w:rsid w:val="0055564E"/>
    <w:rsid w:val="00561120"/>
    <w:rsid w:val="00563340"/>
    <w:rsid w:val="005665FD"/>
    <w:rsid w:val="005701F4"/>
    <w:rsid w:val="005717BB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3593"/>
    <w:rsid w:val="005C62B2"/>
    <w:rsid w:val="005D3E13"/>
    <w:rsid w:val="005D7191"/>
    <w:rsid w:val="005E17DC"/>
    <w:rsid w:val="005E3061"/>
    <w:rsid w:val="005E6472"/>
    <w:rsid w:val="005F16AE"/>
    <w:rsid w:val="005F49D5"/>
    <w:rsid w:val="005F6F84"/>
    <w:rsid w:val="006016DF"/>
    <w:rsid w:val="00606BB3"/>
    <w:rsid w:val="00611BF0"/>
    <w:rsid w:val="006135EC"/>
    <w:rsid w:val="0061471B"/>
    <w:rsid w:val="006261BD"/>
    <w:rsid w:val="00627C0D"/>
    <w:rsid w:val="00636F94"/>
    <w:rsid w:val="00645458"/>
    <w:rsid w:val="0067410C"/>
    <w:rsid w:val="00683B5F"/>
    <w:rsid w:val="00685B29"/>
    <w:rsid w:val="006863A2"/>
    <w:rsid w:val="0068792F"/>
    <w:rsid w:val="0069578E"/>
    <w:rsid w:val="00697296"/>
    <w:rsid w:val="006A20F0"/>
    <w:rsid w:val="006A3CF6"/>
    <w:rsid w:val="006B5AC7"/>
    <w:rsid w:val="006B6B28"/>
    <w:rsid w:val="006C6387"/>
    <w:rsid w:val="006C734C"/>
    <w:rsid w:val="006E1095"/>
    <w:rsid w:val="006E6646"/>
    <w:rsid w:val="006E732F"/>
    <w:rsid w:val="006F2D77"/>
    <w:rsid w:val="00701B0E"/>
    <w:rsid w:val="0070250F"/>
    <w:rsid w:val="00703ADE"/>
    <w:rsid w:val="00707193"/>
    <w:rsid w:val="00714E30"/>
    <w:rsid w:val="0072193C"/>
    <w:rsid w:val="007264DD"/>
    <w:rsid w:val="00740C45"/>
    <w:rsid w:val="00743D06"/>
    <w:rsid w:val="0074545B"/>
    <w:rsid w:val="00754FB9"/>
    <w:rsid w:val="0076751A"/>
    <w:rsid w:val="00775C32"/>
    <w:rsid w:val="0078033D"/>
    <w:rsid w:val="00784B83"/>
    <w:rsid w:val="0078644D"/>
    <w:rsid w:val="00792301"/>
    <w:rsid w:val="0079494D"/>
    <w:rsid w:val="007A28AA"/>
    <w:rsid w:val="007A29FA"/>
    <w:rsid w:val="007A77A3"/>
    <w:rsid w:val="007B0935"/>
    <w:rsid w:val="007C402A"/>
    <w:rsid w:val="007C7DAA"/>
    <w:rsid w:val="007D7287"/>
    <w:rsid w:val="007E49AE"/>
    <w:rsid w:val="007F2C61"/>
    <w:rsid w:val="00802619"/>
    <w:rsid w:val="0080585E"/>
    <w:rsid w:val="008102C2"/>
    <w:rsid w:val="00811EFC"/>
    <w:rsid w:val="00811FB5"/>
    <w:rsid w:val="008157D7"/>
    <w:rsid w:val="008320B1"/>
    <w:rsid w:val="00847982"/>
    <w:rsid w:val="0085323E"/>
    <w:rsid w:val="00855585"/>
    <w:rsid w:val="00863826"/>
    <w:rsid w:val="00873A16"/>
    <w:rsid w:val="00873F0D"/>
    <w:rsid w:val="00874AF0"/>
    <w:rsid w:val="00874CA5"/>
    <w:rsid w:val="00877DC2"/>
    <w:rsid w:val="008A0A06"/>
    <w:rsid w:val="008A6780"/>
    <w:rsid w:val="008A7904"/>
    <w:rsid w:val="008B2370"/>
    <w:rsid w:val="008C5AC5"/>
    <w:rsid w:val="008C735D"/>
    <w:rsid w:val="008C7A40"/>
    <w:rsid w:val="008D2327"/>
    <w:rsid w:val="008D4F66"/>
    <w:rsid w:val="008F100C"/>
    <w:rsid w:val="009044E0"/>
    <w:rsid w:val="00905319"/>
    <w:rsid w:val="009060E2"/>
    <w:rsid w:val="00910644"/>
    <w:rsid w:val="00913A49"/>
    <w:rsid w:val="009222E8"/>
    <w:rsid w:val="009322AD"/>
    <w:rsid w:val="00933D74"/>
    <w:rsid w:val="00957F7A"/>
    <w:rsid w:val="00961B35"/>
    <w:rsid w:val="00961C9A"/>
    <w:rsid w:val="0096279B"/>
    <w:rsid w:val="00991CF4"/>
    <w:rsid w:val="009958CA"/>
    <w:rsid w:val="0099747B"/>
    <w:rsid w:val="00997FD8"/>
    <w:rsid w:val="009B077A"/>
    <w:rsid w:val="009B26AB"/>
    <w:rsid w:val="009B36F3"/>
    <w:rsid w:val="009C276B"/>
    <w:rsid w:val="009D11AD"/>
    <w:rsid w:val="009D174F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388"/>
    <w:rsid w:val="00A5557A"/>
    <w:rsid w:val="00A56956"/>
    <w:rsid w:val="00A57948"/>
    <w:rsid w:val="00A604B1"/>
    <w:rsid w:val="00A7104B"/>
    <w:rsid w:val="00A722F0"/>
    <w:rsid w:val="00A81452"/>
    <w:rsid w:val="00A8255C"/>
    <w:rsid w:val="00A82CBC"/>
    <w:rsid w:val="00A87467"/>
    <w:rsid w:val="00A87ADF"/>
    <w:rsid w:val="00A87CC4"/>
    <w:rsid w:val="00AC1D51"/>
    <w:rsid w:val="00AC243A"/>
    <w:rsid w:val="00AC50D7"/>
    <w:rsid w:val="00AC7DE5"/>
    <w:rsid w:val="00AD663F"/>
    <w:rsid w:val="00AF382F"/>
    <w:rsid w:val="00B01725"/>
    <w:rsid w:val="00B05658"/>
    <w:rsid w:val="00B07275"/>
    <w:rsid w:val="00B07A68"/>
    <w:rsid w:val="00B1469E"/>
    <w:rsid w:val="00B32886"/>
    <w:rsid w:val="00B413D7"/>
    <w:rsid w:val="00B41FC2"/>
    <w:rsid w:val="00B44133"/>
    <w:rsid w:val="00B605A6"/>
    <w:rsid w:val="00B63E7C"/>
    <w:rsid w:val="00B64F30"/>
    <w:rsid w:val="00B65593"/>
    <w:rsid w:val="00B70B70"/>
    <w:rsid w:val="00B733D9"/>
    <w:rsid w:val="00B91C05"/>
    <w:rsid w:val="00B91CB2"/>
    <w:rsid w:val="00B92B61"/>
    <w:rsid w:val="00B94B48"/>
    <w:rsid w:val="00B967D4"/>
    <w:rsid w:val="00BB5E59"/>
    <w:rsid w:val="00BC1823"/>
    <w:rsid w:val="00BC3476"/>
    <w:rsid w:val="00BC4876"/>
    <w:rsid w:val="00BC74F8"/>
    <w:rsid w:val="00BC7DC9"/>
    <w:rsid w:val="00BD50BF"/>
    <w:rsid w:val="00BE08A0"/>
    <w:rsid w:val="00BE32A6"/>
    <w:rsid w:val="00BF39FB"/>
    <w:rsid w:val="00BF5A0E"/>
    <w:rsid w:val="00BF7B2D"/>
    <w:rsid w:val="00C0497F"/>
    <w:rsid w:val="00C06952"/>
    <w:rsid w:val="00C23384"/>
    <w:rsid w:val="00C26205"/>
    <w:rsid w:val="00C27A13"/>
    <w:rsid w:val="00C31227"/>
    <w:rsid w:val="00C35629"/>
    <w:rsid w:val="00C37B10"/>
    <w:rsid w:val="00C4086F"/>
    <w:rsid w:val="00C40A96"/>
    <w:rsid w:val="00C45A61"/>
    <w:rsid w:val="00C5368A"/>
    <w:rsid w:val="00C63A16"/>
    <w:rsid w:val="00C657FE"/>
    <w:rsid w:val="00C65B60"/>
    <w:rsid w:val="00C66975"/>
    <w:rsid w:val="00C72B00"/>
    <w:rsid w:val="00C73CAE"/>
    <w:rsid w:val="00C83735"/>
    <w:rsid w:val="00C92969"/>
    <w:rsid w:val="00C92B19"/>
    <w:rsid w:val="00C96720"/>
    <w:rsid w:val="00CA78F1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CE5E00"/>
    <w:rsid w:val="00CE75F6"/>
    <w:rsid w:val="00CF07B9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19F5"/>
    <w:rsid w:val="00D56DEF"/>
    <w:rsid w:val="00D634CF"/>
    <w:rsid w:val="00D656E4"/>
    <w:rsid w:val="00D670D7"/>
    <w:rsid w:val="00D67946"/>
    <w:rsid w:val="00D75C49"/>
    <w:rsid w:val="00D822FB"/>
    <w:rsid w:val="00D94920"/>
    <w:rsid w:val="00DB4DAC"/>
    <w:rsid w:val="00DC294C"/>
    <w:rsid w:val="00DC6FE4"/>
    <w:rsid w:val="00DD03F7"/>
    <w:rsid w:val="00DD14ED"/>
    <w:rsid w:val="00DD1C7D"/>
    <w:rsid w:val="00DD37BA"/>
    <w:rsid w:val="00DD5C10"/>
    <w:rsid w:val="00DE4599"/>
    <w:rsid w:val="00DF0B31"/>
    <w:rsid w:val="00DF79E0"/>
    <w:rsid w:val="00E008D4"/>
    <w:rsid w:val="00E03C39"/>
    <w:rsid w:val="00E12978"/>
    <w:rsid w:val="00E12B7D"/>
    <w:rsid w:val="00E24F2B"/>
    <w:rsid w:val="00E26379"/>
    <w:rsid w:val="00E32D7E"/>
    <w:rsid w:val="00E3517F"/>
    <w:rsid w:val="00E61420"/>
    <w:rsid w:val="00E61E60"/>
    <w:rsid w:val="00E638E3"/>
    <w:rsid w:val="00E6704B"/>
    <w:rsid w:val="00E70FEA"/>
    <w:rsid w:val="00E76AEB"/>
    <w:rsid w:val="00E84030"/>
    <w:rsid w:val="00E8487A"/>
    <w:rsid w:val="00E856E6"/>
    <w:rsid w:val="00E919CA"/>
    <w:rsid w:val="00E935CE"/>
    <w:rsid w:val="00E93F6A"/>
    <w:rsid w:val="00EB3E05"/>
    <w:rsid w:val="00EB3F95"/>
    <w:rsid w:val="00EB6B47"/>
    <w:rsid w:val="00EB7E3F"/>
    <w:rsid w:val="00EB7F49"/>
    <w:rsid w:val="00EC06EF"/>
    <w:rsid w:val="00EC0DAE"/>
    <w:rsid w:val="00ED2560"/>
    <w:rsid w:val="00ED74DD"/>
    <w:rsid w:val="00EF335F"/>
    <w:rsid w:val="00EF375E"/>
    <w:rsid w:val="00F02874"/>
    <w:rsid w:val="00F12416"/>
    <w:rsid w:val="00F128BD"/>
    <w:rsid w:val="00F221BC"/>
    <w:rsid w:val="00F36598"/>
    <w:rsid w:val="00F4075A"/>
    <w:rsid w:val="00F42CA1"/>
    <w:rsid w:val="00F44BC1"/>
    <w:rsid w:val="00F51390"/>
    <w:rsid w:val="00F57C69"/>
    <w:rsid w:val="00F734B4"/>
    <w:rsid w:val="00F734DA"/>
    <w:rsid w:val="00F74CD5"/>
    <w:rsid w:val="00FA00CC"/>
    <w:rsid w:val="00FA10EF"/>
    <w:rsid w:val="00FA2AF8"/>
    <w:rsid w:val="00FA2FAA"/>
    <w:rsid w:val="00FA7685"/>
    <w:rsid w:val="00FA7E0F"/>
    <w:rsid w:val="00FB7865"/>
    <w:rsid w:val="00FC3CAF"/>
    <w:rsid w:val="00FC4F71"/>
    <w:rsid w:val="00FD4503"/>
    <w:rsid w:val="00FD7078"/>
    <w:rsid w:val="00FE166B"/>
    <w:rsid w:val="00FE4F6B"/>
    <w:rsid w:val="00FE50A1"/>
    <w:rsid w:val="00FE5CDE"/>
    <w:rsid w:val="00FF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E63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autoRedefine/>
    <w:uiPriority w:val="99"/>
    <w:qFormat/>
    <w:rsid w:val="00E638E3"/>
    <w:pPr>
      <w:keepNext/>
      <w:spacing w:before="240" w:after="60" w:line="360" w:lineRule="auto"/>
      <w:ind w:left="720" w:hanging="360"/>
      <w:jc w:val="both"/>
      <w:outlineLvl w:val="1"/>
    </w:pPr>
    <w:rPr>
      <w:rFonts w:ascii="Times New Roman" w:hAnsi="Times New Roman" w:cs="Arial"/>
      <w:b/>
      <w:bCs/>
      <w:iCs/>
      <w:sz w:val="24"/>
      <w:szCs w:val="24"/>
      <w:lang w:eastAsia="sl-SI"/>
    </w:rPr>
  </w:style>
  <w:style w:type="paragraph" w:styleId="Naslov3">
    <w:name w:val="heading 3"/>
    <w:basedOn w:val="Navaden"/>
    <w:next w:val="Navaden"/>
    <w:link w:val="Naslov3Znak"/>
    <w:uiPriority w:val="99"/>
    <w:qFormat/>
    <w:rsid w:val="00E638E3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  <w:b/>
      <w:bCs/>
      <w:sz w:val="26"/>
      <w:szCs w:val="26"/>
      <w:lang w:eastAsia="sl-SI"/>
    </w:rPr>
  </w:style>
  <w:style w:type="paragraph" w:styleId="Naslov4">
    <w:name w:val="heading 4"/>
    <w:basedOn w:val="Navaden"/>
    <w:next w:val="Navaden"/>
    <w:link w:val="Naslov4Znak"/>
    <w:uiPriority w:val="99"/>
    <w:qFormat/>
    <w:rsid w:val="00E638E3"/>
    <w:pPr>
      <w:keepNext/>
      <w:numPr>
        <w:ilvl w:val="3"/>
        <w:numId w:val="1"/>
      </w:numPr>
      <w:spacing w:before="240" w:after="60"/>
      <w:jc w:val="both"/>
      <w:outlineLvl w:val="3"/>
    </w:pPr>
    <w:rPr>
      <w:rFonts w:ascii="Times New Roman" w:hAnsi="Times New Roman" w:cs="Arial"/>
      <w:b/>
      <w:bCs/>
      <w:sz w:val="28"/>
      <w:szCs w:val="28"/>
      <w:lang w:eastAsia="sl-SI"/>
    </w:rPr>
  </w:style>
  <w:style w:type="paragraph" w:styleId="Naslov5">
    <w:name w:val="heading 5"/>
    <w:basedOn w:val="Navaden"/>
    <w:next w:val="Navaden"/>
    <w:link w:val="Naslov5Znak"/>
    <w:uiPriority w:val="99"/>
    <w:qFormat/>
    <w:rsid w:val="00E638E3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eastAsia="sl-SI"/>
    </w:rPr>
  </w:style>
  <w:style w:type="paragraph" w:styleId="Naslov6">
    <w:name w:val="heading 6"/>
    <w:basedOn w:val="Navaden"/>
    <w:next w:val="Navaden"/>
    <w:link w:val="Naslov6Znak"/>
    <w:uiPriority w:val="99"/>
    <w:qFormat/>
    <w:rsid w:val="00E638E3"/>
    <w:pPr>
      <w:numPr>
        <w:ilvl w:val="5"/>
        <w:numId w:val="1"/>
      </w:numPr>
      <w:spacing w:before="240" w:after="60"/>
      <w:jc w:val="both"/>
      <w:outlineLvl w:val="5"/>
    </w:pPr>
    <w:rPr>
      <w:rFonts w:ascii="Times New Roman" w:hAnsi="Times New Roman" w:cs="Arial"/>
      <w:b/>
      <w:bCs/>
      <w:sz w:val="20"/>
      <w:szCs w:val="20"/>
      <w:lang w:eastAsia="sl-SI"/>
    </w:rPr>
  </w:style>
  <w:style w:type="paragraph" w:styleId="Naslov7">
    <w:name w:val="heading 7"/>
    <w:basedOn w:val="Navaden"/>
    <w:next w:val="Navaden"/>
    <w:link w:val="Naslov7Znak"/>
    <w:uiPriority w:val="99"/>
    <w:qFormat/>
    <w:rsid w:val="00E638E3"/>
    <w:pPr>
      <w:numPr>
        <w:ilvl w:val="6"/>
        <w:numId w:val="1"/>
      </w:numPr>
      <w:spacing w:before="240" w:after="60"/>
      <w:jc w:val="both"/>
      <w:outlineLvl w:val="6"/>
    </w:pPr>
    <w:rPr>
      <w:rFonts w:ascii="Times New Roman" w:hAnsi="Times New Roman" w:cs="Arial"/>
      <w:b/>
      <w:sz w:val="24"/>
      <w:szCs w:val="24"/>
      <w:lang w:eastAsia="sl-SI"/>
    </w:rPr>
  </w:style>
  <w:style w:type="paragraph" w:styleId="Naslov8">
    <w:name w:val="heading 8"/>
    <w:basedOn w:val="Navaden"/>
    <w:next w:val="Navaden"/>
    <w:link w:val="Naslov8Znak"/>
    <w:uiPriority w:val="99"/>
    <w:qFormat/>
    <w:rsid w:val="00E638E3"/>
    <w:pPr>
      <w:numPr>
        <w:ilvl w:val="7"/>
        <w:numId w:val="1"/>
      </w:numPr>
      <w:spacing w:before="240" w:after="60"/>
      <w:jc w:val="both"/>
      <w:outlineLvl w:val="7"/>
    </w:pPr>
    <w:rPr>
      <w:rFonts w:ascii="Times New Roman" w:hAnsi="Times New Roman" w:cs="Arial"/>
      <w:b/>
      <w:i/>
      <w:iCs/>
      <w:sz w:val="24"/>
      <w:szCs w:val="24"/>
      <w:lang w:eastAsia="sl-SI"/>
    </w:rPr>
  </w:style>
  <w:style w:type="paragraph" w:styleId="Naslov9">
    <w:name w:val="heading 9"/>
    <w:basedOn w:val="Navaden"/>
    <w:next w:val="Navaden"/>
    <w:link w:val="Naslov9Znak"/>
    <w:uiPriority w:val="99"/>
    <w:qFormat/>
    <w:rsid w:val="00E638E3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 w:cs="Arial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paragraph" w:customStyle="1" w:styleId="Default">
    <w:name w:val="Default"/>
    <w:uiPriority w:val="99"/>
    <w:qFormat/>
    <w:rsid w:val="00B146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l-SI"/>
    </w:rPr>
  </w:style>
  <w:style w:type="paragraph" w:styleId="Navadensplet">
    <w:name w:val="Normal (Web)"/>
    <w:basedOn w:val="Navaden"/>
    <w:uiPriority w:val="99"/>
    <w:qFormat/>
    <w:rsid w:val="008C5AC5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character" w:customStyle="1" w:styleId="InternetLink">
    <w:name w:val="Internet Link"/>
    <w:rsid w:val="008C5AC5"/>
    <w:rPr>
      <w:color w:val="000080"/>
      <w:u w:val="single"/>
    </w:rPr>
  </w:style>
  <w:style w:type="character" w:customStyle="1" w:styleId="Naslov3Znak">
    <w:name w:val="Naslov 3 Znak"/>
    <w:basedOn w:val="Privzetapisavaodstavka"/>
    <w:link w:val="Naslov3"/>
    <w:uiPriority w:val="99"/>
    <w:rsid w:val="00E638E3"/>
    <w:rPr>
      <w:rFonts w:ascii="Arial" w:eastAsia="Times New Roman" w:hAnsi="Arial" w:cs="Arial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uiPriority w:val="99"/>
    <w:rsid w:val="00E638E3"/>
    <w:rPr>
      <w:rFonts w:ascii="Times New Roman" w:eastAsia="Times New Roman" w:hAnsi="Times New Roman" w:cs="Arial"/>
      <w:b/>
      <w:bCs/>
      <w:sz w:val="28"/>
      <w:szCs w:val="28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rsid w:val="00E638E3"/>
    <w:rPr>
      <w:rFonts w:ascii="Arial" w:eastAsia="Times New Roman" w:hAnsi="Arial" w:cs="Arial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9"/>
    <w:rsid w:val="00E638E3"/>
    <w:rPr>
      <w:rFonts w:ascii="Times New Roman" w:eastAsia="Times New Roman" w:hAnsi="Times New Roman" w:cs="Arial"/>
      <w:b/>
      <w:bCs/>
      <w:sz w:val="20"/>
      <w:szCs w:val="20"/>
      <w:lang w:eastAsia="sl-SI"/>
    </w:rPr>
  </w:style>
  <w:style w:type="character" w:customStyle="1" w:styleId="Naslov7Znak">
    <w:name w:val="Naslov 7 Znak"/>
    <w:basedOn w:val="Privzetapisavaodstavka"/>
    <w:link w:val="Naslov7"/>
    <w:uiPriority w:val="99"/>
    <w:rsid w:val="00E638E3"/>
    <w:rPr>
      <w:rFonts w:ascii="Times New Roman" w:eastAsia="Times New Roman" w:hAnsi="Times New Roman" w:cs="Arial"/>
      <w:b/>
      <w:sz w:val="24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uiPriority w:val="99"/>
    <w:rsid w:val="00E638E3"/>
    <w:rPr>
      <w:rFonts w:ascii="Times New Roman" w:eastAsia="Times New Roman" w:hAnsi="Times New Roman" w:cs="Arial"/>
      <w:b/>
      <w:i/>
      <w:iCs/>
      <w:sz w:val="24"/>
      <w:szCs w:val="24"/>
      <w:lang w:eastAsia="sl-SI"/>
    </w:rPr>
  </w:style>
  <w:style w:type="character" w:customStyle="1" w:styleId="Naslov9Znak">
    <w:name w:val="Naslov 9 Znak"/>
    <w:basedOn w:val="Privzetapisavaodstavka"/>
    <w:link w:val="Naslov9"/>
    <w:uiPriority w:val="99"/>
    <w:rsid w:val="00E638E3"/>
    <w:rPr>
      <w:rFonts w:ascii="Arial" w:eastAsia="Times New Roman" w:hAnsi="Arial" w:cs="Arial"/>
      <w:b/>
      <w:sz w:val="20"/>
      <w:szCs w:val="20"/>
      <w:lang w:eastAsia="sl-SI"/>
    </w:rPr>
  </w:style>
  <w:style w:type="paragraph" w:customStyle="1" w:styleId="Slog1">
    <w:name w:val="Slog 1"/>
    <w:basedOn w:val="Navaden"/>
    <w:uiPriority w:val="99"/>
    <w:rsid w:val="00E638E3"/>
    <w:pPr>
      <w:numPr>
        <w:numId w:val="2"/>
      </w:numPr>
      <w:spacing w:after="0"/>
      <w:jc w:val="both"/>
    </w:pPr>
    <w:rPr>
      <w:rFonts w:ascii="Century Gothic" w:hAnsi="Century Gothic" w:cs="Arial"/>
      <w:b/>
      <w:caps/>
      <w:sz w:val="28"/>
      <w:szCs w:val="20"/>
    </w:rPr>
  </w:style>
  <w:style w:type="character" w:customStyle="1" w:styleId="Naslov1Znak">
    <w:name w:val="Naslov 1 Znak"/>
    <w:basedOn w:val="Privzetapisavaodstavka"/>
    <w:link w:val="Naslov1"/>
    <w:uiPriority w:val="99"/>
    <w:rsid w:val="00E63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rsid w:val="00E638E3"/>
    <w:rPr>
      <w:rFonts w:ascii="Times New Roman" w:eastAsia="Times New Roman" w:hAnsi="Times New Roman" w:cs="Arial"/>
      <w:b/>
      <w:bCs/>
      <w:iCs/>
      <w:sz w:val="24"/>
      <w:szCs w:val="24"/>
      <w:lang w:eastAsia="sl-SI"/>
    </w:rPr>
  </w:style>
  <w:style w:type="paragraph" w:styleId="Telobesedila-zamik">
    <w:name w:val="Body Text Indent"/>
    <w:basedOn w:val="Navaden"/>
    <w:link w:val="Telobesedila-zamikZnak"/>
    <w:unhideWhenUsed/>
    <w:rsid w:val="001E5D21"/>
    <w:pPr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1E5D21"/>
    <w:rPr>
      <w:rFonts w:ascii="Calibri" w:eastAsia="Times New Roman" w:hAnsi="Calibri" w:cs="Times New Roman"/>
    </w:rPr>
  </w:style>
  <w:style w:type="character" w:styleId="Poudarek">
    <w:name w:val="Emphasis"/>
    <w:uiPriority w:val="20"/>
    <w:qFormat/>
    <w:rsid w:val="001E5D21"/>
    <w:rPr>
      <w:i/>
      <w:iCs/>
    </w:rPr>
  </w:style>
  <w:style w:type="character" w:customStyle="1" w:styleId="st">
    <w:name w:val="st"/>
    <w:basedOn w:val="Privzetapisavaodstavka"/>
    <w:rsid w:val="001E5D21"/>
  </w:style>
  <w:style w:type="paragraph" w:styleId="HTML-oblikovano">
    <w:name w:val="HTML Preformatted"/>
    <w:basedOn w:val="Navaden"/>
    <w:link w:val="HTML-oblikovanoZnak"/>
    <w:semiHidden/>
    <w:rsid w:val="0085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Courier New" w:hAnsi="Courier New" w:cs="Courier New"/>
      <w:sz w:val="20"/>
      <w:szCs w:val="20"/>
      <w:lang w:eastAsia="sl-SI"/>
    </w:rPr>
  </w:style>
  <w:style w:type="character" w:customStyle="1" w:styleId="HTML-oblikovanoZnak">
    <w:name w:val="HTML-oblikovano Znak"/>
    <w:basedOn w:val="Privzetapisavaodstavka"/>
    <w:link w:val="HTML-oblikovano"/>
    <w:semiHidden/>
    <w:rsid w:val="0085323E"/>
    <w:rPr>
      <w:rFonts w:ascii="Courier New" w:eastAsia="Courier New" w:hAnsi="Courier New" w:cs="Courier New"/>
      <w:sz w:val="20"/>
      <w:szCs w:val="20"/>
      <w:lang w:eastAsia="sl-SI"/>
    </w:rPr>
  </w:style>
  <w:style w:type="character" w:styleId="Hiperpovezava">
    <w:name w:val="Hyperlink"/>
    <w:rsid w:val="00DD37BA"/>
    <w:rPr>
      <w:rFonts w:ascii="Times New Roman" w:hAnsi="Times New Roman"/>
      <w:color w:val="0000FF"/>
      <w:sz w:val="24"/>
      <w:szCs w:val="24"/>
      <w:u w:val="single"/>
    </w:rPr>
  </w:style>
  <w:style w:type="paragraph" w:customStyle="1" w:styleId="BodyText1">
    <w:name w:val="Body Text1"/>
    <w:basedOn w:val="Navaden"/>
    <w:qFormat/>
    <w:rsid w:val="006C6387"/>
    <w:pPr>
      <w:widowControl w:val="0"/>
      <w:suppressAutoHyphens/>
    </w:pPr>
    <w:rPr>
      <w:rFonts w:ascii="Times New Roman" w:hAnsi="Times New Roman"/>
      <w:color w:val="00000A"/>
      <w:sz w:val="20"/>
      <w:szCs w:val="20"/>
      <w:lang w:val="en-US"/>
    </w:rPr>
  </w:style>
  <w:style w:type="paragraph" w:customStyle="1" w:styleId="Navaden1">
    <w:name w:val="Navaden1"/>
    <w:basedOn w:val="Navaden"/>
    <w:rsid w:val="00EB3F95"/>
    <w:pPr>
      <w:spacing w:after="0"/>
    </w:pPr>
    <w:rPr>
      <w:rFonts w:ascii="Arial" w:hAnsi="Arial" w:cs="Arial"/>
      <w:szCs w:val="20"/>
    </w:rPr>
  </w:style>
  <w:style w:type="paragraph" w:customStyle="1" w:styleId="alineja">
    <w:name w:val="alineja"/>
    <w:basedOn w:val="Navaden"/>
    <w:rsid w:val="00C37B10"/>
    <w:pPr>
      <w:numPr>
        <w:ilvl w:val="1"/>
        <w:numId w:val="3"/>
      </w:numPr>
      <w:spacing w:after="0"/>
      <w:jc w:val="both"/>
    </w:pPr>
    <w:rPr>
      <w:rFonts w:ascii="Times New Roman" w:hAnsi="Times New Roman"/>
      <w:sz w:val="24"/>
      <w:szCs w:val="20"/>
    </w:rPr>
  </w:style>
  <w:style w:type="character" w:customStyle="1" w:styleId="shorttext">
    <w:name w:val="short_text"/>
    <w:basedOn w:val="Privzetapisavaodstavka"/>
    <w:rsid w:val="00A57948"/>
  </w:style>
  <w:style w:type="character" w:customStyle="1" w:styleId="hps">
    <w:name w:val="hps"/>
    <w:basedOn w:val="Privzetapisavaodstavka"/>
    <w:rsid w:val="00A57948"/>
  </w:style>
  <w:style w:type="paragraph" w:customStyle="1" w:styleId="Odstavekseznama1">
    <w:name w:val="Odstavek seznama1"/>
    <w:basedOn w:val="Navaden"/>
    <w:qFormat/>
    <w:rsid w:val="00A57948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styleId="Blokbesedila">
    <w:name w:val="Block Text"/>
    <w:basedOn w:val="Navaden"/>
    <w:rsid w:val="00DF79E0"/>
    <w:pPr>
      <w:ind w:left="1440" w:right="1440"/>
    </w:pPr>
    <w:rPr>
      <w:rFonts w:ascii="Arial" w:hAnsi="Arial" w:cs="Arial"/>
      <w:b/>
      <w:sz w:val="20"/>
      <w:szCs w:val="20"/>
      <w:lang w:val="en-GB"/>
    </w:rPr>
  </w:style>
  <w:style w:type="character" w:customStyle="1" w:styleId="apple-converted-space">
    <w:name w:val="apple-converted-space"/>
    <w:basedOn w:val="Privzetapisavaodstavka"/>
    <w:rsid w:val="00DD14ED"/>
  </w:style>
  <w:style w:type="paragraph" w:styleId="Citat">
    <w:name w:val="Quote"/>
    <w:basedOn w:val="Navaden"/>
    <w:next w:val="Navaden"/>
    <w:link w:val="CitatZnak"/>
    <w:uiPriority w:val="29"/>
    <w:qFormat/>
    <w:rsid w:val="00FC3CAF"/>
    <w:pPr>
      <w:spacing w:before="200" w:after="0"/>
      <w:ind w:left="360" w:right="360"/>
    </w:pPr>
    <w:rPr>
      <w:rFonts w:ascii="Arial" w:hAnsi="Arial" w:cs="Arial"/>
      <w:b/>
      <w:i/>
      <w:iCs/>
      <w:sz w:val="20"/>
      <w:szCs w:val="20"/>
      <w:lang w:val="en-GB"/>
    </w:rPr>
  </w:style>
  <w:style w:type="character" w:customStyle="1" w:styleId="CitatZnak">
    <w:name w:val="Citat Znak"/>
    <w:basedOn w:val="Privzetapisavaodstavka"/>
    <w:link w:val="Citat"/>
    <w:uiPriority w:val="29"/>
    <w:rsid w:val="00FC3CAF"/>
    <w:rPr>
      <w:rFonts w:ascii="Arial" w:eastAsia="Times New Roman" w:hAnsi="Arial" w:cs="Arial"/>
      <w:b/>
      <w:i/>
      <w:iCs/>
      <w:sz w:val="20"/>
      <w:szCs w:val="20"/>
      <w:lang w:val="en-GB"/>
    </w:rPr>
  </w:style>
  <w:style w:type="paragraph" w:customStyle="1" w:styleId="xmsonormal">
    <w:name w:val="x_msonormal"/>
    <w:basedOn w:val="Navaden"/>
    <w:rsid w:val="00AC1D5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x.doi.org/10.30657/pea.2024.30.20" TargetMode="External"/><Relationship Id="rId18" Type="http://schemas.openxmlformats.org/officeDocument/2006/relationships/hyperlink" Target="https://plus-legacy.cobiss.net/cobiss/si/sl/bib/233133315" TargetMode="External"/><Relationship Id="rId26" Type="http://schemas.openxmlformats.org/officeDocument/2006/relationships/hyperlink" Target="https://www.mdpi.com/2071-1050/14/12/729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lus-legacy.cobiss.net/cobiss/si/sl/bib/105118467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dk.um.si/IzpisGradiva.php?id=93759" TargetMode="External"/><Relationship Id="rId17" Type="http://schemas.openxmlformats.org/officeDocument/2006/relationships/hyperlink" Target="https://dx.doi.org/10.3390/su17062694" TargetMode="External"/><Relationship Id="rId25" Type="http://schemas.openxmlformats.org/officeDocument/2006/relationships/hyperlink" Target="https://plus-legacy.cobiss.net/cobiss/si/sl/bib/127539203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k.um.si/IzpisGradiva.php?id=93481" TargetMode="External"/><Relationship Id="rId20" Type="http://schemas.openxmlformats.org/officeDocument/2006/relationships/hyperlink" Target="https://dx.doi.org/10.3390/su14084551" TargetMode="External"/><Relationship Id="rId29" Type="http://schemas.openxmlformats.org/officeDocument/2006/relationships/hyperlink" Target="https://doi.org/10.3390/wevj12010015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iendo.com/article/10.30657/pea.2024.30.20" TargetMode="External"/><Relationship Id="rId24" Type="http://schemas.openxmlformats.org/officeDocument/2006/relationships/hyperlink" Target="https://dx.doi.org/10.3390/su142114014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mdpi.com/2071-1050/17/6/2694" TargetMode="External"/><Relationship Id="rId23" Type="http://schemas.openxmlformats.org/officeDocument/2006/relationships/hyperlink" Target="https://dk.um.si/IzpisGradiva.php?id=89240" TargetMode="External"/><Relationship Id="rId28" Type="http://schemas.openxmlformats.org/officeDocument/2006/relationships/hyperlink" Target="https://plus-legacy.cobiss.net/cobiss/si/sl/bib/111835651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i.org/10.3390/su14084551" TargetMode="External"/><Relationship Id="rId31" Type="http://schemas.openxmlformats.org/officeDocument/2006/relationships/hyperlink" Target="https://plus-legacy.cobiss.net/cobiss/si/sl/bib/4937625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lus-legacy.cobiss.net/cobiss/si/sl/bib/202588675" TargetMode="External"/><Relationship Id="rId22" Type="http://schemas.openxmlformats.org/officeDocument/2006/relationships/hyperlink" Target="https://www.mdpi.com/2071-1050/14/21/14014" TargetMode="External"/><Relationship Id="rId27" Type="http://schemas.openxmlformats.org/officeDocument/2006/relationships/hyperlink" Target="https://dx.doi.org/10.3390/su14127290" TargetMode="External"/><Relationship Id="rId30" Type="http://schemas.openxmlformats.org/officeDocument/2006/relationships/hyperlink" Target="https://dk.um.si/IzpisGradiva.php?id=90918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6C11C7F1F90409D5AFE7D234A0E4F" ma:contentTypeVersion="4" ma:contentTypeDescription="Create a new document." ma:contentTypeScope="" ma:versionID="76f5779670dfd4cf961ffb30d1be04b2">
  <xsd:schema xmlns:xsd="http://www.w3.org/2001/XMLSchema" xmlns:xs="http://www.w3.org/2001/XMLSchema" xmlns:p="http://schemas.microsoft.com/office/2006/metadata/properties" xmlns:ns2="55d4f91d-b3e9-4367-b6f9-19b8703d9522" xmlns:ns3="7c5b22ed-3eb1-4a58-b0cc-e3aabff4672e" targetNamespace="http://schemas.microsoft.com/office/2006/metadata/properties" ma:root="true" ma:fieldsID="806f702220d1b6f3083098e85ee602c1" ns2:_="" ns3:_="">
    <xsd:import namespace="55d4f91d-b3e9-4367-b6f9-19b8703d9522"/>
    <xsd:import namespace="7c5b22ed-3eb1-4a58-b0cc-e3aabff467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f91d-b3e9-4367-b6f9-19b8703d9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b22ed-3eb1-4a58-b0cc-e3aabff46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5CF0D2-93B0-4AC8-AC83-E49506034B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DA32C-9A0D-4A18-B3E9-921486AF4E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D87E4A-BB58-4F10-AA18-FBCB3E9063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f91d-b3e9-4367-b6f9-19b8703d9522"/>
    <ds:schemaRef ds:uri="7c5b22ed-3eb1-4a58-b0cc-e3aabff46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3B5867-E5D4-4F54-911E-2C0A830FA4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387</Words>
  <Characters>11557</Characters>
  <Application>Microsoft Office Word</Application>
  <DocSecurity>0</DocSecurity>
  <Lines>96</Lines>
  <Paragraphs>2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Kolednik</dc:creator>
  <cp:keywords/>
  <dc:description/>
  <cp:lastModifiedBy>Valerija Kotnik</cp:lastModifiedBy>
  <cp:revision>9</cp:revision>
  <cp:lastPrinted>2019-01-30T13:00:00Z</cp:lastPrinted>
  <dcterms:created xsi:type="dcterms:W3CDTF">2026-01-14T10:56:00Z</dcterms:created>
  <dcterms:modified xsi:type="dcterms:W3CDTF">2026-03-13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6C11C7F1F90409D5AFE7D234A0E4F</vt:lpwstr>
  </property>
  <property fmtid="{D5CDD505-2E9C-101B-9397-08002B2CF9AE}" pid="3" name="GrammarlyDocumentId">
    <vt:lpwstr>6364aa94cc87156a20f1ed289fd21d7efc4bba798f0b1f311cfef81547ce888c</vt:lpwstr>
  </property>
</Properties>
</file>